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972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703"/>
        <w:gridCol w:w="1689"/>
        <w:gridCol w:w="422"/>
        <w:gridCol w:w="280"/>
        <w:gridCol w:w="589"/>
        <w:gridCol w:w="531"/>
        <w:gridCol w:w="991"/>
        <w:gridCol w:w="193"/>
        <w:gridCol w:w="335"/>
        <w:gridCol w:w="1159"/>
        <w:gridCol w:w="141"/>
        <w:gridCol w:w="108"/>
        <w:gridCol w:w="1580"/>
        <w:gridCol w:w="704"/>
        <w:gridCol w:w="703"/>
        <w:gridCol w:w="844"/>
      </w:tblGrid>
      <w:tr w:rsidR="001E6D14" w:rsidRPr="0056006C" w14:paraId="591976D2" w14:textId="77777777" w:rsidTr="005B71C9">
        <w:trPr>
          <w:trHeight w:val="228"/>
        </w:trPr>
        <w:tc>
          <w:tcPr>
            <w:tcW w:w="7141" w:type="dxa"/>
            <w:gridSpan w:val="12"/>
          </w:tcPr>
          <w:p w14:paraId="59082360" w14:textId="77777777" w:rsidR="0010157D" w:rsidRPr="0056006C" w:rsidRDefault="0010157D" w:rsidP="008D2BA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6006C">
              <w:rPr>
                <w:rFonts w:ascii="Times New Roman" w:hAnsi="Times New Roman" w:cs="Times New Roman"/>
                <w:b/>
                <w:sz w:val="20"/>
                <w:szCs w:val="20"/>
              </w:rPr>
              <w:t>P.V.P Siddhartha Institute of Technology</w:t>
            </w:r>
          </w:p>
        </w:tc>
        <w:tc>
          <w:tcPr>
            <w:tcW w:w="2284" w:type="dxa"/>
            <w:gridSpan w:val="2"/>
            <w:vMerge w:val="restart"/>
          </w:tcPr>
          <w:p w14:paraId="284211B0" w14:textId="77777777" w:rsidR="0010157D" w:rsidRPr="0056006C" w:rsidRDefault="0010157D" w:rsidP="008D2BA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6006C">
              <w:rPr>
                <w:rFonts w:ascii="Times New Roman" w:hAnsi="Times New Roman" w:cs="Times New Roman"/>
                <w:b/>
                <w:sz w:val="16"/>
                <w:szCs w:val="16"/>
              </w:rPr>
              <w:t>Signature of Invigilator with date:</w:t>
            </w:r>
          </w:p>
        </w:tc>
        <w:tc>
          <w:tcPr>
            <w:tcW w:w="1547" w:type="dxa"/>
            <w:gridSpan w:val="2"/>
            <w:vMerge w:val="restart"/>
          </w:tcPr>
          <w:p w14:paraId="09AD516D" w14:textId="77777777" w:rsidR="0010157D" w:rsidRPr="0056006C" w:rsidRDefault="0010157D" w:rsidP="008D2BA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6006C">
              <w:rPr>
                <w:rFonts w:ascii="Times New Roman" w:hAnsi="Times New Roman" w:cs="Times New Roman"/>
                <w:b/>
                <w:sz w:val="16"/>
                <w:szCs w:val="16"/>
              </w:rPr>
              <w:t>Marks Obtained:</w:t>
            </w:r>
          </w:p>
        </w:tc>
      </w:tr>
      <w:tr w:rsidR="001E6D14" w:rsidRPr="0056006C" w14:paraId="72C7C2E6" w14:textId="77777777" w:rsidTr="005B71C9">
        <w:trPr>
          <w:trHeight w:val="228"/>
        </w:trPr>
        <w:tc>
          <w:tcPr>
            <w:tcW w:w="7141" w:type="dxa"/>
            <w:gridSpan w:val="12"/>
          </w:tcPr>
          <w:p w14:paraId="40F04748" w14:textId="77777777" w:rsidR="0010157D" w:rsidRPr="0056006C" w:rsidRDefault="0010157D" w:rsidP="008D2BA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6006C">
              <w:rPr>
                <w:rFonts w:ascii="Times New Roman" w:hAnsi="Times New Roman" w:cs="Times New Roman"/>
                <w:b/>
                <w:sz w:val="20"/>
                <w:szCs w:val="20"/>
              </w:rPr>
              <w:t>Department of Computer Science and Engineering</w:t>
            </w:r>
          </w:p>
        </w:tc>
        <w:tc>
          <w:tcPr>
            <w:tcW w:w="2284" w:type="dxa"/>
            <w:gridSpan w:val="2"/>
            <w:vMerge/>
          </w:tcPr>
          <w:p w14:paraId="5CEB6BB2" w14:textId="77777777" w:rsidR="0010157D" w:rsidRPr="0056006C" w:rsidRDefault="0010157D" w:rsidP="008D2BA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47" w:type="dxa"/>
            <w:gridSpan w:val="2"/>
            <w:vMerge/>
          </w:tcPr>
          <w:p w14:paraId="4E8F8400" w14:textId="77777777" w:rsidR="0010157D" w:rsidRPr="0056006C" w:rsidRDefault="0010157D" w:rsidP="008D2BA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9D0621" w:rsidRPr="0056006C" w14:paraId="7F09A1A3" w14:textId="77777777" w:rsidTr="00ED6C92">
        <w:trPr>
          <w:trHeight w:val="457"/>
        </w:trPr>
        <w:tc>
          <w:tcPr>
            <w:tcW w:w="2392" w:type="dxa"/>
            <w:gridSpan w:val="2"/>
            <w:vAlign w:val="center"/>
          </w:tcPr>
          <w:p w14:paraId="748CD5A8" w14:textId="25FEABDB" w:rsidR="009D0621" w:rsidRPr="0056006C" w:rsidRDefault="009D0621" w:rsidP="008D2BA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6006C">
              <w:rPr>
                <w:rFonts w:ascii="Times New Roman" w:hAnsi="Times New Roman" w:cs="Times New Roman"/>
                <w:b/>
                <w:sz w:val="20"/>
                <w:szCs w:val="20"/>
              </w:rPr>
              <w:t>Course: B. Tech</w:t>
            </w:r>
          </w:p>
        </w:tc>
        <w:tc>
          <w:tcPr>
            <w:tcW w:w="1291" w:type="dxa"/>
            <w:gridSpan w:val="3"/>
            <w:vAlign w:val="center"/>
          </w:tcPr>
          <w:p w14:paraId="59ED81A5" w14:textId="41779839" w:rsidR="009D0621" w:rsidRPr="0056006C" w:rsidRDefault="009D0621" w:rsidP="009D062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6006C">
              <w:rPr>
                <w:rFonts w:ascii="Times New Roman" w:hAnsi="Times New Roman" w:cs="Times New Roman"/>
                <w:b/>
                <w:sz w:val="20"/>
                <w:szCs w:val="20"/>
              </w:rPr>
              <w:t>Year: I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V</w:t>
            </w:r>
          </w:p>
        </w:tc>
        <w:tc>
          <w:tcPr>
            <w:tcW w:w="1522" w:type="dxa"/>
            <w:gridSpan w:val="2"/>
            <w:vAlign w:val="center"/>
          </w:tcPr>
          <w:p w14:paraId="07937B46" w14:textId="5D0250E9" w:rsidR="009D0621" w:rsidRPr="0056006C" w:rsidRDefault="009D0621" w:rsidP="000E53E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6006C">
              <w:rPr>
                <w:rFonts w:ascii="Times New Roman" w:hAnsi="Times New Roman" w:cs="Times New Roman"/>
                <w:b/>
                <w:sz w:val="20"/>
                <w:szCs w:val="20"/>
              </w:rPr>
              <w:t>S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mester: I</w:t>
            </w:r>
          </w:p>
        </w:tc>
        <w:tc>
          <w:tcPr>
            <w:tcW w:w="1936" w:type="dxa"/>
            <w:gridSpan w:val="5"/>
            <w:vAlign w:val="center"/>
          </w:tcPr>
          <w:p w14:paraId="3BCD7668" w14:textId="77777777" w:rsidR="009D0621" w:rsidRPr="0056006C" w:rsidRDefault="009D0621" w:rsidP="000E53E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ec: 1,2,3</w:t>
            </w:r>
          </w:p>
          <w:p w14:paraId="3FECE839" w14:textId="39C7A9E5" w:rsidR="009D0621" w:rsidRPr="0056006C" w:rsidRDefault="009D0621" w:rsidP="000E53E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6006C">
              <w:rPr>
                <w:rFonts w:ascii="Times New Roman" w:hAnsi="Times New Roman" w:cs="Times New Roman"/>
                <w:b/>
                <w:sz w:val="20"/>
                <w:szCs w:val="20"/>
              </w:rPr>
              <w:t>Objective: I</w:t>
            </w:r>
          </w:p>
        </w:tc>
        <w:tc>
          <w:tcPr>
            <w:tcW w:w="2284" w:type="dxa"/>
            <w:gridSpan w:val="2"/>
            <w:vMerge/>
          </w:tcPr>
          <w:p w14:paraId="7E95AA98" w14:textId="77777777" w:rsidR="009D0621" w:rsidRPr="0056006C" w:rsidRDefault="009D0621" w:rsidP="008D2BA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47" w:type="dxa"/>
            <w:gridSpan w:val="2"/>
            <w:vMerge/>
          </w:tcPr>
          <w:p w14:paraId="4EBE8BE5" w14:textId="77777777" w:rsidR="009D0621" w:rsidRPr="0056006C" w:rsidRDefault="009D0621" w:rsidP="008D2BA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8569C" w:rsidRPr="0056006C" w14:paraId="34D0741E" w14:textId="77777777" w:rsidTr="004331AF">
        <w:trPr>
          <w:trHeight w:val="228"/>
        </w:trPr>
        <w:tc>
          <w:tcPr>
            <w:tcW w:w="2392" w:type="dxa"/>
            <w:gridSpan w:val="2"/>
            <w:vAlign w:val="center"/>
          </w:tcPr>
          <w:p w14:paraId="2F8AD510" w14:textId="337676EC" w:rsidR="0088569C" w:rsidRPr="0056006C" w:rsidRDefault="001A3F11" w:rsidP="0088569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6006C">
              <w:rPr>
                <w:rFonts w:ascii="Times New Roman" w:hAnsi="Times New Roman" w:cs="Times New Roman"/>
                <w:b/>
                <w:sz w:val="20"/>
                <w:szCs w:val="20"/>
              </w:rPr>
              <w:t>Regulation: PVP</w:t>
            </w:r>
            <w:r w:rsidR="006842CB" w:rsidRPr="0056006C"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</w:p>
        </w:tc>
        <w:tc>
          <w:tcPr>
            <w:tcW w:w="3341" w:type="dxa"/>
            <w:gridSpan w:val="7"/>
          </w:tcPr>
          <w:p w14:paraId="7C1CA18C" w14:textId="72728BDE" w:rsidR="0088569C" w:rsidRPr="0056006C" w:rsidRDefault="0088569C" w:rsidP="0088569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6006C">
              <w:rPr>
                <w:rFonts w:ascii="Times New Roman" w:hAnsi="Times New Roman" w:cs="Times New Roman"/>
                <w:b/>
                <w:sz w:val="20"/>
                <w:szCs w:val="20"/>
              </w:rPr>
              <w:t>Maximum Marks:</w:t>
            </w:r>
            <w:r w:rsidR="00A6113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56006C">
              <w:rPr>
                <w:rFonts w:ascii="Times New Roman" w:hAnsi="Times New Roman" w:cs="Times New Roman"/>
                <w:b/>
                <w:sz w:val="20"/>
                <w:szCs w:val="20"/>
              </w:rPr>
              <w:t>10Marks</w:t>
            </w:r>
          </w:p>
        </w:tc>
        <w:tc>
          <w:tcPr>
            <w:tcW w:w="1408" w:type="dxa"/>
            <w:gridSpan w:val="3"/>
            <w:vAlign w:val="center"/>
          </w:tcPr>
          <w:p w14:paraId="716E76C9" w14:textId="77777777" w:rsidR="0088569C" w:rsidRPr="0056006C" w:rsidRDefault="00B52F16" w:rsidP="0088569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6006C">
              <w:rPr>
                <w:rFonts w:ascii="Times New Roman" w:hAnsi="Times New Roman" w:cs="Times New Roman"/>
                <w:b/>
                <w:sz w:val="20"/>
                <w:szCs w:val="20"/>
              </w:rPr>
              <w:t>Session: F.N</w:t>
            </w:r>
          </w:p>
        </w:tc>
        <w:tc>
          <w:tcPr>
            <w:tcW w:w="2284" w:type="dxa"/>
            <w:gridSpan w:val="2"/>
            <w:vMerge/>
            <w:vAlign w:val="center"/>
          </w:tcPr>
          <w:p w14:paraId="35CFF1D5" w14:textId="77777777" w:rsidR="0088569C" w:rsidRPr="0056006C" w:rsidRDefault="0088569C" w:rsidP="0088569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47" w:type="dxa"/>
            <w:gridSpan w:val="2"/>
            <w:vMerge/>
            <w:vAlign w:val="center"/>
          </w:tcPr>
          <w:p w14:paraId="057D591D" w14:textId="77777777" w:rsidR="0088569C" w:rsidRPr="0056006C" w:rsidRDefault="0088569C" w:rsidP="0088569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8569C" w:rsidRPr="0056006C" w14:paraId="757FC2D0" w14:textId="77777777" w:rsidTr="004331AF">
        <w:trPr>
          <w:trHeight w:val="228"/>
        </w:trPr>
        <w:tc>
          <w:tcPr>
            <w:tcW w:w="2392" w:type="dxa"/>
            <w:gridSpan w:val="2"/>
            <w:vAlign w:val="center"/>
          </w:tcPr>
          <w:p w14:paraId="3C0380C9" w14:textId="6542CA68" w:rsidR="0088569C" w:rsidRPr="0056006C" w:rsidRDefault="00EC500A" w:rsidP="009D062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6006C">
              <w:rPr>
                <w:rFonts w:ascii="Times New Roman" w:hAnsi="Times New Roman" w:cs="Times New Roman"/>
                <w:b/>
                <w:sz w:val="20"/>
                <w:szCs w:val="20"/>
              </w:rPr>
              <w:t>A.Y:202</w:t>
            </w:r>
            <w:r w:rsidR="009D0621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  <w:r w:rsidR="0088569C" w:rsidRPr="0056006C">
              <w:rPr>
                <w:rFonts w:ascii="Times New Roman" w:hAnsi="Times New Roman" w:cs="Times New Roman"/>
                <w:b/>
                <w:sz w:val="20"/>
                <w:szCs w:val="20"/>
              </w:rPr>
              <w:t>-2</w:t>
            </w:r>
            <w:r w:rsidR="009D0621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1822" w:type="dxa"/>
            <w:gridSpan w:val="4"/>
            <w:vAlign w:val="center"/>
          </w:tcPr>
          <w:p w14:paraId="6D706959" w14:textId="52709A00" w:rsidR="008F0948" w:rsidRPr="0056006C" w:rsidRDefault="0088569C" w:rsidP="004C575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6006C">
              <w:rPr>
                <w:rFonts w:ascii="Times New Roman" w:hAnsi="Times New Roman" w:cs="Times New Roman"/>
                <w:b/>
                <w:sz w:val="20"/>
                <w:szCs w:val="20"/>
              </w:rPr>
              <w:t>Date:</w:t>
            </w:r>
            <w:r w:rsidR="009D0621">
              <w:rPr>
                <w:rFonts w:ascii="Times New Roman" w:hAnsi="Times New Roman" w:cs="Times New Roman"/>
                <w:b/>
                <w:sz w:val="20"/>
                <w:szCs w:val="20"/>
              </w:rPr>
              <w:t>29</w:t>
            </w:r>
            <w:r w:rsidR="008F0948">
              <w:rPr>
                <w:rFonts w:ascii="Times New Roman" w:hAnsi="Times New Roman" w:cs="Times New Roman"/>
                <w:b/>
                <w:sz w:val="20"/>
                <w:szCs w:val="20"/>
              </w:rPr>
              <w:t>-0</w:t>
            </w:r>
            <w:r w:rsidR="009D0621">
              <w:rPr>
                <w:rFonts w:ascii="Times New Roman" w:hAnsi="Times New Roman" w:cs="Times New Roman"/>
                <w:b/>
                <w:sz w:val="20"/>
                <w:szCs w:val="20"/>
              </w:rPr>
              <w:t>7</w:t>
            </w:r>
            <w:r w:rsidR="008F0948">
              <w:rPr>
                <w:rFonts w:ascii="Times New Roman" w:hAnsi="Times New Roman" w:cs="Times New Roman"/>
                <w:b/>
                <w:sz w:val="20"/>
                <w:szCs w:val="20"/>
              </w:rPr>
              <w:t>-202</w:t>
            </w:r>
            <w:r w:rsidR="00322F69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927" w:type="dxa"/>
            <w:gridSpan w:val="6"/>
            <w:vAlign w:val="center"/>
          </w:tcPr>
          <w:p w14:paraId="0C865C5E" w14:textId="77777777" w:rsidR="0088569C" w:rsidRPr="0056006C" w:rsidRDefault="0088569C" w:rsidP="008D2BA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6006C">
              <w:rPr>
                <w:rFonts w:ascii="Times New Roman" w:hAnsi="Times New Roman" w:cs="Times New Roman"/>
                <w:b/>
                <w:sz w:val="20"/>
                <w:szCs w:val="20"/>
              </w:rPr>
              <w:t>Duration: 20 min</w:t>
            </w:r>
          </w:p>
        </w:tc>
        <w:tc>
          <w:tcPr>
            <w:tcW w:w="2284" w:type="dxa"/>
            <w:gridSpan w:val="2"/>
            <w:vMerge/>
          </w:tcPr>
          <w:p w14:paraId="19923E52" w14:textId="77777777" w:rsidR="0088569C" w:rsidRPr="0056006C" w:rsidRDefault="0088569C" w:rsidP="008D2BA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47" w:type="dxa"/>
            <w:gridSpan w:val="2"/>
            <w:vMerge/>
          </w:tcPr>
          <w:p w14:paraId="1A6D7DCC" w14:textId="77777777" w:rsidR="0088569C" w:rsidRPr="0056006C" w:rsidRDefault="0088569C" w:rsidP="008D2BA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A3F11" w:rsidRPr="0056006C" w14:paraId="4A2F6B47" w14:textId="77777777" w:rsidTr="004331AF">
        <w:trPr>
          <w:trHeight w:val="228"/>
        </w:trPr>
        <w:tc>
          <w:tcPr>
            <w:tcW w:w="2814" w:type="dxa"/>
            <w:gridSpan w:val="3"/>
            <w:vAlign w:val="center"/>
          </w:tcPr>
          <w:p w14:paraId="41619F3F" w14:textId="5044FFEE" w:rsidR="001A3F11" w:rsidRPr="0056006C" w:rsidRDefault="001A3F11" w:rsidP="009D062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6006C">
              <w:rPr>
                <w:rFonts w:ascii="Times New Roman" w:hAnsi="Times New Roman" w:cs="Times New Roman"/>
                <w:b/>
                <w:sz w:val="20"/>
                <w:szCs w:val="20"/>
              </w:rPr>
              <w:t>Subject Code:20CS</w:t>
            </w:r>
            <w:r w:rsidR="009D0621">
              <w:rPr>
                <w:rFonts w:ascii="Times New Roman" w:hAnsi="Times New Roman" w:cs="Times New Roman"/>
                <w:b/>
                <w:sz w:val="20"/>
                <w:szCs w:val="20"/>
              </w:rPr>
              <w:t>4701C</w:t>
            </w:r>
          </w:p>
        </w:tc>
        <w:tc>
          <w:tcPr>
            <w:tcW w:w="4078" w:type="dxa"/>
            <w:gridSpan w:val="7"/>
            <w:vAlign w:val="center"/>
          </w:tcPr>
          <w:p w14:paraId="0661C96C" w14:textId="0E91117F" w:rsidR="001A3F11" w:rsidRPr="0056006C" w:rsidRDefault="001A3F11" w:rsidP="009D062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6006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ubject Name: </w:t>
            </w:r>
            <w:r w:rsidR="009D0621">
              <w:rPr>
                <w:rFonts w:ascii="Times New Roman" w:hAnsi="Times New Roman" w:cs="Times New Roman"/>
                <w:b/>
                <w:sz w:val="20"/>
                <w:szCs w:val="20"/>
              </w:rPr>
              <w:t>Cloud Computing</w:t>
            </w:r>
          </w:p>
        </w:tc>
        <w:tc>
          <w:tcPr>
            <w:tcW w:w="4080" w:type="dxa"/>
            <w:gridSpan w:val="6"/>
            <w:vAlign w:val="center"/>
          </w:tcPr>
          <w:p w14:paraId="59270D20" w14:textId="1C410B78" w:rsidR="001A3F11" w:rsidRPr="0056006C" w:rsidRDefault="001A3F11" w:rsidP="00CF27E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1623E" w:rsidRPr="0056006C" w14:paraId="6EF59E98" w14:textId="77777777" w:rsidTr="005B71C9">
        <w:trPr>
          <w:trHeight w:val="228"/>
        </w:trPr>
        <w:tc>
          <w:tcPr>
            <w:tcW w:w="5398" w:type="dxa"/>
            <w:gridSpan w:val="8"/>
            <w:vAlign w:val="center"/>
          </w:tcPr>
          <w:p w14:paraId="183356CA" w14:textId="77777777" w:rsidR="0011623E" w:rsidRPr="0056006C" w:rsidRDefault="0011623E" w:rsidP="008D2BA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6006C">
              <w:rPr>
                <w:rFonts w:ascii="Times New Roman" w:hAnsi="Times New Roman" w:cs="Times New Roman"/>
                <w:b/>
                <w:sz w:val="20"/>
                <w:szCs w:val="20"/>
              </w:rPr>
              <w:t>Registered Number:</w:t>
            </w:r>
          </w:p>
        </w:tc>
        <w:tc>
          <w:tcPr>
            <w:tcW w:w="5574" w:type="dxa"/>
            <w:gridSpan w:val="8"/>
            <w:vAlign w:val="center"/>
          </w:tcPr>
          <w:p w14:paraId="04954E9D" w14:textId="77777777" w:rsidR="0011623E" w:rsidRPr="0056006C" w:rsidRDefault="0011623E" w:rsidP="008D2BA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6006C">
              <w:rPr>
                <w:rFonts w:ascii="Times New Roman" w:hAnsi="Times New Roman" w:cs="Times New Roman"/>
                <w:b/>
                <w:sz w:val="20"/>
                <w:szCs w:val="20"/>
              </w:rPr>
              <w:t>Name:</w:t>
            </w:r>
          </w:p>
        </w:tc>
      </w:tr>
      <w:tr w:rsidR="008D2BAE" w:rsidRPr="0056006C" w14:paraId="1CC67E54" w14:textId="77777777" w:rsidTr="005B71C9">
        <w:trPr>
          <w:trHeight w:val="228"/>
        </w:trPr>
        <w:tc>
          <w:tcPr>
            <w:tcW w:w="10972" w:type="dxa"/>
            <w:gridSpan w:val="16"/>
            <w:vAlign w:val="center"/>
          </w:tcPr>
          <w:p w14:paraId="5FD22AF2" w14:textId="77777777" w:rsidR="008D2BAE" w:rsidRPr="00557A84" w:rsidRDefault="008D2BAE" w:rsidP="009845B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57A84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nswer all the Questions. Each Question carries </w:t>
            </w:r>
            <w:r w:rsidR="009845B6" w:rsidRPr="00557A84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½ </w:t>
            </w:r>
            <w:r w:rsidRPr="00557A84">
              <w:rPr>
                <w:rFonts w:ascii="Times New Roman" w:hAnsi="Times New Roman" w:cs="Times New Roman"/>
                <w:b/>
                <w:sz w:val="18"/>
                <w:szCs w:val="18"/>
              </w:rPr>
              <w:t>Mark                        20×</w:t>
            </w:r>
            <w:r w:rsidR="00A71ABD" w:rsidRPr="00557A84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½ </w:t>
            </w:r>
            <w:r w:rsidRPr="00557A84">
              <w:rPr>
                <w:rFonts w:ascii="Times New Roman" w:hAnsi="Times New Roman" w:cs="Times New Roman"/>
                <w:b/>
                <w:sz w:val="18"/>
                <w:szCs w:val="18"/>
              </w:rPr>
              <w:t>M</w:t>
            </w:r>
            <w:r w:rsidR="00A71ABD" w:rsidRPr="00557A84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557A84">
              <w:rPr>
                <w:rFonts w:ascii="Times New Roman" w:hAnsi="Times New Roman" w:cs="Times New Roman"/>
                <w:b/>
                <w:sz w:val="18"/>
                <w:szCs w:val="18"/>
              </w:rPr>
              <w:t>=10M</w:t>
            </w:r>
          </w:p>
        </w:tc>
      </w:tr>
      <w:tr w:rsidR="00123C3A" w:rsidRPr="004D47A5" w14:paraId="5D567143" w14:textId="77777777" w:rsidTr="002F55A9">
        <w:trPr>
          <w:trHeight w:val="257"/>
        </w:trPr>
        <w:tc>
          <w:tcPr>
            <w:tcW w:w="703" w:type="dxa"/>
          </w:tcPr>
          <w:p w14:paraId="05E90C06" w14:textId="37839438" w:rsidR="008D2BAE" w:rsidRPr="004D47A5" w:rsidRDefault="001A3F11" w:rsidP="008D2BAE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bookmarkStart w:id="0" w:name="_GoBack"/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S. No</w:t>
            </w:r>
          </w:p>
        </w:tc>
        <w:tc>
          <w:tcPr>
            <w:tcW w:w="8018" w:type="dxa"/>
            <w:gridSpan w:val="12"/>
            <w:tcBorders>
              <w:bottom w:val="single" w:sz="4" w:space="0" w:color="auto"/>
            </w:tcBorders>
          </w:tcPr>
          <w:p w14:paraId="587EFBCC" w14:textId="77777777" w:rsidR="008D2BAE" w:rsidRPr="004D47A5" w:rsidRDefault="00BC739F" w:rsidP="00D217B1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Question</w:t>
            </w:r>
          </w:p>
        </w:tc>
        <w:tc>
          <w:tcPr>
            <w:tcW w:w="704" w:type="dxa"/>
          </w:tcPr>
          <w:p w14:paraId="1A8EB51A" w14:textId="77777777" w:rsidR="008D2BAE" w:rsidRPr="004D47A5" w:rsidRDefault="00A9067D" w:rsidP="008D2BAE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CO</w:t>
            </w:r>
          </w:p>
        </w:tc>
        <w:tc>
          <w:tcPr>
            <w:tcW w:w="703" w:type="dxa"/>
          </w:tcPr>
          <w:p w14:paraId="6FC660D0" w14:textId="77777777" w:rsidR="008D2BAE" w:rsidRPr="004D47A5" w:rsidRDefault="00A9067D" w:rsidP="008D2BAE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Level</w:t>
            </w:r>
          </w:p>
        </w:tc>
        <w:tc>
          <w:tcPr>
            <w:tcW w:w="844" w:type="dxa"/>
          </w:tcPr>
          <w:p w14:paraId="287CF883" w14:textId="77777777" w:rsidR="008D2BAE" w:rsidRPr="004D47A5" w:rsidRDefault="00A9067D" w:rsidP="00A9067D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Answer </w:t>
            </w:r>
          </w:p>
        </w:tc>
      </w:tr>
      <w:tr w:rsidR="004331AF" w:rsidRPr="004D47A5" w14:paraId="2440878F" w14:textId="77777777" w:rsidTr="00560147">
        <w:trPr>
          <w:trHeight w:val="299"/>
        </w:trPr>
        <w:tc>
          <w:tcPr>
            <w:tcW w:w="703" w:type="dxa"/>
            <w:vMerge w:val="restart"/>
          </w:tcPr>
          <w:p w14:paraId="5843EF9B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1.</w:t>
            </w:r>
          </w:p>
        </w:tc>
        <w:tc>
          <w:tcPr>
            <w:tcW w:w="8018" w:type="dxa"/>
            <w:gridSpan w:val="12"/>
            <w:tcBorders>
              <w:bottom w:val="single" w:sz="4" w:space="0" w:color="auto"/>
            </w:tcBorders>
          </w:tcPr>
          <w:p w14:paraId="414BE619" w14:textId="43515695" w:rsidR="004331AF" w:rsidRPr="004D47A5" w:rsidRDefault="00DE0176" w:rsidP="00DE0176">
            <w:pPr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bCs/>
                <w:color w:val="000000" w:themeColor="text1"/>
                <w:sz w:val="19"/>
                <w:szCs w:val="19"/>
              </w:rPr>
              <w:t xml:space="preserve">The creator of the Cloud Computing is </w:t>
            </w:r>
          </w:p>
        </w:tc>
        <w:tc>
          <w:tcPr>
            <w:tcW w:w="704" w:type="dxa"/>
            <w:vMerge w:val="restart"/>
            <w:vAlign w:val="center"/>
          </w:tcPr>
          <w:p w14:paraId="17C7304A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CO1</w:t>
            </w:r>
          </w:p>
        </w:tc>
        <w:tc>
          <w:tcPr>
            <w:tcW w:w="703" w:type="dxa"/>
            <w:vMerge w:val="restart"/>
            <w:vAlign w:val="center"/>
          </w:tcPr>
          <w:p w14:paraId="4F944D3D" w14:textId="11B4D3BF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L2</w:t>
            </w:r>
          </w:p>
        </w:tc>
        <w:tc>
          <w:tcPr>
            <w:tcW w:w="844" w:type="dxa"/>
            <w:vMerge w:val="restart"/>
            <w:vAlign w:val="center"/>
          </w:tcPr>
          <w:p w14:paraId="07640C82" w14:textId="3053B5E9" w:rsidR="004331AF" w:rsidRPr="004D47A5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4331AF" w:rsidRPr="004D47A5" w14:paraId="50F2AC5C" w14:textId="77777777" w:rsidTr="00560147">
        <w:trPr>
          <w:trHeight w:val="240"/>
        </w:trPr>
        <w:tc>
          <w:tcPr>
            <w:tcW w:w="703" w:type="dxa"/>
            <w:vMerge/>
          </w:tcPr>
          <w:p w14:paraId="5A9D327E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6F8CB" w14:textId="11AC7F85" w:rsidR="004331AF" w:rsidRPr="004D47A5" w:rsidRDefault="004331AF" w:rsidP="004331AF">
            <w:pPr>
              <w:rPr>
                <w:rFonts w:ascii="Times New Roman" w:hAnsi="Times New Roman" w:cs="Times New Roman"/>
                <w:b/>
                <w:color w:val="FF0000"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color w:val="000000" w:themeColor="text1"/>
                <w:sz w:val="19"/>
                <w:szCs w:val="19"/>
              </w:rPr>
              <w:t xml:space="preserve">(A) </w:t>
            </w:r>
            <w:r w:rsidR="00DE0176" w:rsidRPr="004D47A5">
              <w:rPr>
                <w:rFonts w:ascii="Times New Roman" w:hAnsi="Times New Roman" w:cs="Times New Roman"/>
                <w:bCs/>
                <w:color w:val="000000" w:themeColor="text1"/>
                <w:sz w:val="19"/>
                <w:szCs w:val="19"/>
              </w:rPr>
              <w:t>John Maccharty</w:t>
            </w:r>
          </w:p>
        </w:tc>
        <w:tc>
          <w:tcPr>
            <w:tcW w:w="2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3689A" w14:textId="230F4C26" w:rsidR="004331AF" w:rsidRPr="004D47A5" w:rsidRDefault="004331AF" w:rsidP="00DE0176">
            <w:pPr>
              <w:rPr>
                <w:rFonts w:ascii="Times New Roman" w:hAnsi="Times New Roman" w:cs="Times New Roman"/>
                <w:b/>
                <w:color w:val="FF0000"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color w:val="000000" w:themeColor="text1"/>
                <w:sz w:val="19"/>
                <w:szCs w:val="19"/>
              </w:rPr>
              <w:t>(B)</w:t>
            </w:r>
            <w:r w:rsidRPr="004D47A5">
              <w:rPr>
                <w:rFonts w:ascii="Times New Roman" w:hAnsi="Times New Roman" w:cs="Times New Roman"/>
                <w:color w:val="000000" w:themeColor="text1"/>
                <w:sz w:val="19"/>
                <w:szCs w:val="19"/>
              </w:rPr>
              <w:t xml:space="preserve"> </w:t>
            </w:r>
            <w:r w:rsidR="00DE0176" w:rsidRPr="004D47A5">
              <w:rPr>
                <w:rFonts w:ascii="Times New Roman" w:hAnsi="Times New Roman" w:cs="Times New Roman"/>
                <w:color w:val="000000" w:themeColor="text1"/>
                <w:sz w:val="19"/>
                <w:szCs w:val="19"/>
              </w:rPr>
              <w:t>Allen Donald</w:t>
            </w:r>
          </w:p>
        </w:tc>
        <w:tc>
          <w:tcPr>
            <w:tcW w:w="18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0A228" w14:textId="2A18559E" w:rsidR="004331AF" w:rsidRPr="004D47A5" w:rsidRDefault="004331AF" w:rsidP="00DE0176">
            <w:pPr>
              <w:rPr>
                <w:rFonts w:ascii="Times New Roman" w:hAnsi="Times New Roman" w:cs="Times New Roman"/>
                <w:b/>
                <w:color w:val="FF0000"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color w:val="000000" w:themeColor="text1"/>
                <w:sz w:val="19"/>
                <w:szCs w:val="19"/>
              </w:rPr>
              <w:t>(C)</w:t>
            </w:r>
            <w:r w:rsidRPr="004D47A5">
              <w:rPr>
                <w:rFonts w:ascii="Times New Roman" w:hAnsi="Times New Roman" w:cs="Times New Roman"/>
                <w:color w:val="000000" w:themeColor="text1"/>
                <w:sz w:val="19"/>
                <w:szCs w:val="19"/>
              </w:rPr>
              <w:t xml:space="preserve"> </w:t>
            </w:r>
            <w:r w:rsidR="00DE0176" w:rsidRPr="004D47A5">
              <w:rPr>
                <w:rFonts w:ascii="Times New Roman" w:hAnsi="Times New Roman" w:cs="Times New Roman"/>
                <w:color w:val="000000" w:themeColor="text1"/>
                <w:sz w:val="19"/>
                <w:szCs w:val="19"/>
              </w:rPr>
              <w:t>Cris Gayle</w:t>
            </w:r>
            <w:r w:rsidRPr="004D47A5">
              <w:rPr>
                <w:rFonts w:ascii="Times New Roman" w:hAnsi="Times New Roman" w:cs="Times New Roman"/>
                <w:b/>
                <w:color w:val="000000" w:themeColor="text1"/>
                <w:sz w:val="19"/>
                <w:szCs w:val="19"/>
              </w:rPr>
              <w:t xml:space="preserve">  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C899393" w14:textId="2490C98E" w:rsidR="004331AF" w:rsidRPr="004D47A5" w:rsidRDefault="004331AF" w:rsidP="004331AF">
            <w:pPr>
              <w:rPr>
                <w:rFonts w:ascii="Times New Roman" w:hAnsi="Times New Roman" w:cs="Times New Roman"/>
                <w:b/>
                <w:color w:val="FF0000"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color w:val="000000" w:themeColor="text1"/>
                <w:sz w:val="19"/>
                <w:szCs w:val="19"/>
              </w:rPr>
              <w:t xml:space="preserve">(D) </w:t>
            </w:r>
            <w:proofErr w:type="spellStart"/>
            <w:r w:rsidR="00DE0176" w:rsidRPr="004D47A5">
              <w:rPr>
                <w:rFonts w:ascii="Times New Roman" w:hAnsi="Times New Roman" w:cs="Times New Roman"/>
                <w:color w:val="000000" w:themeColor="text1"/>
                <w:sz w:val="19"/>
                <w:szCs w:val="19"/>
              </w:rPr>
              <w:t>Bala</w:t>
            </w:r>
            <w:proofErr w:type="spellEnd"/>
            <w:r w:rsidR="00DE0176" w:rsidRPr="004D47A5">
              <w:rPr>
                <w:rFonts w:ascii="Times New Roman" w:hAnsi="Times New Roman" w:cs="Times New Roman"/>
                <w:color w:val="000000" w:themeColor="text1"/>
                <w:sz w:val="19"/>
                <w:szCs w:val="19"/>
              </w:rPr>
              <w:t xml:space="preserve"> Krishna</w:t>
            </w:r>
          </w:p>
        </w:tc>
        <w:tc>
          <w:tcPr>
            <w:tcW w:w="704" w:type="dxa"/>
            <w:vMerge/>
            <w:vAlign w:val="center"/>
          </w:tcPr>
          <w:p w14:paraId="74EF4D55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703" w:type="dxa"/>
            <w:vMerge/>
            <w:vAlign w:val="center"/>
          </w:tcPr>
          <w:p w14:paraId="1B76BB7B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844" w:type="dxa"/>
            <w:vMerge/>
            <w:vAlign w:val="center"/>
          </w:tcPr>
          <w:p w14:paraId="35030C11" w14:textId="77777777" w:rsidR="004331AF" w:rsidRPr="004D47A5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4331AF" w:rsidRPr="004D47A5" w14:paraId="491B97C2" w14:textId="77777777" w:rsidTr="00560147">
        <w:trPr>
          <w:trHeight w:val="293"/>
        </w:trPr>
        <w:tc>
          <w:tcPr>
            <w:tcW w:w="703" w:type="dxa"/>
            <w:vMerge w:val="restart"/>
          </w:tcPr>
          <w:p w14:paraId="08CB2A81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2.</w:t>
            </w:r>
          </w:p>
        </w:tc>
        <w:tc>
          <w:tcPr>
            <w:tcW w:w="8018" w:type="dxa"/>
            <w:gridSpan w:val="12"/>
            <w:tcBorders>
              <w:bottom w:val="single" w:sz="4" w:space="0" w:color="auto"/>
            </w:tcBorders>
          </w:tcPr>
          <w:p w14:paraId="752A4B9C" w14:textId="74195EAB" w:rsidR="004331AF" w:rsidRPr="004D47A5" w:rsidRDefault="00BD4401" w:rsidP="004331AF">
            <w:pPr>
              <w:jc w:val="both"/>
              <w:rPr>
                <w:rFonts w:ascii="Times New Roman" w:hAnsi="Times New Roman" w:cs="Times New Roman"/>
                <w:b/>
                <w:color w:val="FF0000"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color w:val="000000" w:themeColor="text1"/>
                <w:sz w:val="19"/>
                <w:szCs w:val="19"/>
              </w:rPr>
              <w:t>The first company which created the Cloud Computing</w:t>
            </w:r>
            <w:r w:rsidR="00983D73" w:rsidRPr="004D47A5">
              <w:rPr>
                <w:rFonts w:ascii="Times New Roman" w:hAnsi="Times New Roman" w:cs="Times New Roman"/>
                <w:b/>
                <w:color w:val="000000" w:themeColor="text1"/>
                <w:sz w:val="19"/>
                <w:szCs w:val="19"/>
              </w:rPr>
              <w:t xml:space="preserve"> in the beginning was</w:t>
            </w:r>
            <w:r w:rsidR="004331AF" w:rsidRPr="004D47A5">
              <w:rPr>
                <w:rFonts w:ascii="Times New Roman" w:hAnsi="Times New Roman" w:cs="Times New Roman"/>
                <w:b/>
                <w:color w:val="000000" w:themeColor="text1"/>
                <w:sz w:val="19"/>
                <w:szCs w:val="19"/>
              </w:rPr>
              <w:t xml:space="preserve"> </w:t>
            </w:r>
          </w:p>
        </w:tc>
        <w:tc>
          <w:tcPr>
            <w:tcW w:w="704" w:type="dxa"/>
            <w:vMerge w:val="restart"/>
            <w:vAlign w:val="center"/>
          </w:tcPr>
          <w:p w14:paraId="72A39B13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CO1</w:t>
            </w:r>
          </w:p>
        </w:tc>
        <w:tc>
          <w:tcPr>
            <w:tcW w:w="703" w:type="dxa"/>
            <w:vMerge w:val="restart"/>
            <w:vAlign w:val="center"/>
          </w:tcPr>
          <w:p w14:paraId="09812E67" w14:textId="6EB5E99C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L2</w:t>
            </w:r>
          </w:p>
        </w:tc>
        <w:tc>
          <w:tcPr>
            <w:tcW w:w="844" w:type="dxa"/>
            <w:vMerge w:val="restart"/>
            <w:vAlign w:val="center"/>
          </w:tcPr>
          <w:p w14:paraId="3BDDDAB1" w14:textId="16766C16" w:rsidR="004331AF" w:rsidRPr="004D47A5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4331AF" w:rsidRPr="004D47A5" w14:paraId="274AF7E9" w14:textId="77777777" w:rsidTr="00560147">
        <w:trPr>
          <w:trHeight w:val="240"/>
        </w:trPr>
        <w:tc>
          <w:tcPr>
            <w:tcW w:w="703" w:type="dxa"/>
            <w:vMerge/>
          </w:tcPr>
          <w:p w14:paraId="4299D70D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239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2DBE4F1" w14:textId="503314EF" w:rsidR="004331AF" w:rsidRPr="004D47A5" w:rsidRDefault="004331AF" w:rsidP="00983D73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(A) </w:t>
            </w:r>
            <w:r w:rsidR="00983D73" w:rsidRPr="004D47A5">
              <w:rPr>
                <w:rFonts w:ascii="Times New Roman" w:hAnsi="Times New Roman" w:cs="Times New Roman"/>
                <w:sz w:val="19"/>
                <w:szCs w:val="19"/>
              </w:rPr>
              <w:t>Amazon</w:t>
            </w:r>
          </w:p>
        </w:tc>
        <w:tc>
          <w:tcPr>
            <w:tcW w:w="211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8EAB582" w14:textId="300BC3E0" w:rsidR="004331AF" w:rsidRPr="004D47A5" w:rsidRDefault="004331AF" w:rsidP="00983D73">
            <w:pPr>
              <w:rPr>
                <w:rFonts w:ascii="Times New Roman" w:hAnsi="Times New Roman" w:cs="Times New Roman"/>
                <w:b/>
                <w:color w:val="FF0000"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B)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983D73" w:rsidRPr="004D47A5">
              <w:rPr>
                <w:rFonts w:ascii="Times New Roman" w:hAnsi="Times New Roman" w:cs="Times New Roman"/>
                <w:sz w:val="19"/>
                <w:szCs w:val="19"/>
              </w:rPr>
              <w:t>Google</w:t>
            </w:r>
          </w:p>
        </w:tc>
        <w:tc>
          <w:tcPr>
            <w:tcW w:w="1828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0F4232C4" w14:textId="051FE88A" w:rsidR="004331AF" w:rsidRPr="004D47A5" w:rsidRDefault="004331AF" w:rsidP="00983D73">
            <w:pPr>
              <w:rPr>
                <w:rFonts w:ascii="Times New Roman" w:hAnsi="Times New Roman" w:cs="Times New Roman"/>
                <w:b/>
                <w:color w:val="FF0000"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C)</w:t>
            </w:r>
            <w:r w:rsidRPr="004D47A5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 xml:space="preserve"> </w:t>
            </w:r>
            <w:r w:rsidR="00983D73" w:rsidRPr="004D47A5">
              <w:rPr>
                <w:rFonts w:ascii="Times New Roman" w:hAnsi="Times New Roman" w:cs="Times New Roman"/>
                <w:bCs/>
                <w:sz w:val="19"/>
                <w:szCs w:val="19"/>
              </w:rPr>
              <w:t>Sales Force</w:t>
            </w:r>
            <w:r w:rsidRPr="004D47A5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 xml:space="preserve">  </w:t>
            </w: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        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A24A50" w14:textId="5BDE5503" w:rsidR="004331AF" w:rsidRPr="004D47A5" w:rsidRDefault="004331AF" w:rsidP="00983D73">
            <w:pPr>
              <w:rPr>
                <w:rFonts w:ascii="Times New Roman" w:hAnsi="Times New Roman" w:cs="Times New Roman"/>
                <w:b/>
                <w:color w:val="FF0000"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(D) </w:t>
            </w:r>
            <w:r w:rsidR="00983D73" w:rsidRPr="004D47A5">
              <w:rPr>
                <w:rFonts w:ascii="Times New Roman" w:hAnsi="Times New Roman" w:cs="Times New Roman"/>
                <w:sz w:val="19"/>
                <w:szCs w:val="19"/>
              </w:rPr>
              <w:t>IBM</w:t>
            </w:r>
          </w:p>
        </w:tc>
        <w:tc>
          <w:tcPr>
            <w:tcW w:w="704" w:type="dxa"/>
            <w:vMerge/>
            <w:vAlign w:val="center"/>
          </w:tcPr>
          <w:p w14:paraId="6209D958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703" w:type="dxa"/>
            <w:vMerge/>
            <w:vAlign w:val="center"/>
          </w:tcPr>
          <w:p w14:paraId="2EE3EF98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844" w:type="dxa"/>
            <w:vMerge/>
            <w:vAlign w:val="center"/>
          </w:tcPr>
          <w:p w14:paraId="796B5FE6" w14:textId="77777777" w:rsidR="004331AF" w:rsidRPr="004D47A5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4331AF" w:rsidRPr="004D47A5" w14:paraId="00A5FD7A" w14:textId="77777777" w:rsidTr="002F55A9">
        <w:trPr>
          <w:trHeight w:val="223"/>
        </w:trPr>
        <w:tc>
          <w:tcPr>
            <w:tcW w:w="703" w:type="dxa"/>
            <w:vMerge w:val="restart"/>
          </w:tcPr>
          <w:p w14:paraId="02157B24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3.</w:t>
            </w:r>
          </w:p>
        </w:tc>
        <w:tc>
          <w:tcPr>
            <w:tcW w:w="8018" w:type="dxa"/>
            <w:gridSpan w:val="12"/>
            <w:tcBorders>
              <w:bottom w:val="single" w:sz="4" w:space="0" w:color="auto"/>
            </w:tcBorders>
          </w:tcPr>
          <w:p w14:paraId="0D21D139" w14:textId="6F1B5787" w:rsidR="004331AF" w:rsidRPr="004D47A5" w:rsidRDefault="002E4820" w:rsidP="004331AF">
            <w:pPr>
              <w:jc w:val="both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One of the biggest advantage of the cloud computing is </w:t>
            </w:r>
            <w:r w:rsidR="004331AF"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</w:t>
            </w:r>
          </w:p>
        </w:tc>
        <w:tc>
          <w:tcPr>
            <w:tcW w:w="704" w:type="dxa"/>
            <w:vMerge w:val="restart"/>
            <w:vAlign w:val="center"/>
          </w:tcPr>
          <w:p w14:paraId="65643393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CO1</w:t>
            </w:r>
          </w:p>
        </w:tc>
        <w:tc>
          <w:tcPr>
            <w:tcW w:w="703" w:type="dxa"/>
            <w:vMerge w:val="restart"/>
            <w:vAlign w:val="center"/>
          </w:tcPr>
          <w:p w14:paraId="501B8441" w14:textId="330A2B32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L2</w:t>
            </w:r>
          </w:p>
        </w:tc>
        <w:tc>
          <w:tcPr>
            <w:tcW w:w="844" w:type="dxa"/>
            <w:vMerge w:val="restart"/>
            <w:vAlign w:val="center"/>
          </w:tcPr>
          <w:p w14:paraId="4AAD97D1" w14:textId="581D438F" w:rsidR="004331AF" w:rsidRPr="004D47A5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4331AF" w:rsidRPr="004D47A5" w14:paraId="3BB94F5F" w14:textId="77777777" w:rsidTr="00560147">
        <w:trPr>
          <w:trHeight w:val="240"/>
        </w:trPr>
        <w:tc>
          <w:tcPr>
            <w:tcW w:w="703" w:type="dxa"/>
            <w:vMerge/>
          </w:tcPr>
          <w:p w14:paraId="7AF9EEE8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F4652" w14:textId="442EDC21" w:rsidR="004331AF" w:rsidRPr="004D47A5" w:rsidRDefault="004331AF" w:rsidP="00310BF3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(A) </w:t>
            </w:r>
            <w:r w:rsidR="00310BF3" w:rsidRPr="004D47A5">
              <w:rPr>
                <w:rFonts w:ascii="Times New Roman" w:hAnsi="Times New Roman" w:cs="Times New Roman"/>
                <w:sz w:val="19"/>
                <w:szCs w:val="19"/>
              </w:rPr>
              <w:t>Database security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                     </w:t>
            </w:r>
          </w:p>
        </w:tc>
        <w:tc>
          <w:tcPr>
            <w:tcW w:w="2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9AFE6" w14:textId="2F5A878A" w:rsidR="004331AF" w:rsidRPr="004D47A5" w:rsidRDefault="004331AF" w:rsidP="00310BF3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(B) </w:t>
            </w:r>
            <w:r w:rsidR="00310BF3" w:rsidRPr="004D47A5">
              <w:rPr>
                <w:rFonts w:ascii="Times New Roman" w:hAnsi="Times New Roman" w:cs="Times New Roman"/>
                <w:sz w:val="19"/>
                <w:szCs w:val="19"/>
              </w:rPr>
              <w:t>computing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 xml:space="preserve">        </w:t>
            </w:r>
          </w:p>
        </w:tc>
        <w:tc>
          <w:tcPr>
            <w:tcW w:w="18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DEAE9" w14:textId="3283E290" w:rsidR="004331AF" w:rsidRPr="004D47A5" w:rsidRDefault="004331AF" w:rsidP="004331AF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(C) 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>K</w:t>
            </w:r>
            <w:r w:rsidRPr="004D47A5">
              <w:rPr>
                <w:rFonts w:ascii="Times New Roman" w:hAnsi="Times New Roman" w:cs="Times New Roman"/>
                <w:bCs/>
                <w:sz w:val="19"/>
                <w:szCs w:val="19"/>
              </w:rPr>
              <w:t xml:space="preserve">ernel  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459DD1C" w14:textId="77777777" w:rsidR="004331AF" w:rsidRPr="004D47A5" w:rsidRDefault="004331AF" w:rsidP="004331AF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(D) 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>Volatile</w:t>
            </w: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 </w:t>
            </w:r>
          </w:p>
        </w:tc>
        <w:tc>
          <w:tcPr>
            <w:tcW w:w="704" w:type="dxa"/>
            <w:vMerge/>
            <w:vAlign w:val="center"/>
          </w:tcPr>
          <w:p w14:paraId="36846DAA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703" w:type="dxa"/>
            <w:vMerge/>
            <w:vAlign w:val="center"/>
          </w:tcPr>
          <w:p w14:paraId="116FDB37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844" w:type="dxa"/>
            <w:vMerge/>
            <w:vAlign w:val="center"/>
          </w:tcPr>
          <w:p w14:paraId="0B399943" w14:textId="77777777" w:rsidR="004331AF" w:rsidRPr="004D47A5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4331AF" w:rsidRPr="004D47A5" w14:paraId="0910678E" w14:textId="77777777" w:rsidTr="00560147">
        <w:trPr>
          <w:trHeight w:val="313"/>
        </w:trPr>
        <w:tc>
          <w:tcPr>
            <w:tcW w:w="703" w:type="dxa"/>
            <w:vMerge w:val="restart"/>
          </w:tcPr>
          <w:p w14:paraId="4F26B38C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4.</w:t>
            </w:r>
          </w:p>
        </w:tc>
        <w:tc>
          <w:tcPr>
            <w:tcW w:w="8018" w:type="dxa"/>
            <w:gridSpan w:val="12"/>
            <w:tcBorders>
              <w:bottom w:val="single" w:sz="4" w:space="0" w:color="auto"/>
            </w:tcBorders>
          </w:tcPr>
          <w:p w14:paraId="1AC2D901" w14:textId="2279E4A8" w:rsidR="004331AF" w:rsidRPr="004D47A5" w:rsidRDefault="00F164A9" w:rsidP="004331AF">
            <w:pPr>
              <w:ind w:left="-105"/>
              <w:rPr>
                <w:rFonts w:ascii="Times New Roman" w:hAnsi="Times New Roman" w:cs="Times New Roman"/>
                <w:b/>
                <w:color w:val="FF0000"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Physical or virtual IT related Artifact can be called </w:t>
            </w:r>
          </w:p>
        </w:tc>
        <w:tc>
          <w:tcPr>
            <w:tcW w:w="704" w:type="dxa"/>
            <w:vMerge w:val="restart"/>
            <w:tcBorders>
              <w:bottom w:val="nil"/>
            </w:tcBorders>
            <w:vAlign w:val="center"/>
          </w:tcPr>
          <w:p w14:paraId="400BB85B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CO1</w:t>
            </w:r>
          </w:p>
        </w:tc>
        <w:tc>
          <w:tcPr>
            <w:tcW w:w="703" w:type="dxa"/>
            <w:vMerge w:val="restart"/>
            <w:tcBorders>
              <w:bottom w:val="nil"/>
            </w:tcBorders>
            <w:vAlign w:val="center"/>
          </w:tcPr>
          <w:p w14:paraId="1CAC4F5B" w14:textId="79C04461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L2</w:t>
            </w:r>
          </w:p>
        </w:tc>
        <w:tc>
          <w:tcPr>
            <w:tcW w:w="844" w:type="dxa"/>
            <w:vMerge w:val="restart"/>
            <w:tcBorders>
              <w:bottom w:val="nil"/>
            </w:tcBorders>
            <w:vAlign w:val="center"/>
          </w:tcPr>
          <w:p w14:paraId="196D16CD" w14:textId="75B5AE4C" w:rsidR="004331AF" w:rsidRPr="004D47A5" w:rsidRDefault="004331AF" w:rsidP="00560147">
            <w:pPr>
              <w:tabs>
                <w:tab w:val="left" w:pos="1590"/>
              </w:tabs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4331AF" w:rsidRPr="004D47A5" w14:paraId="6B883301" w14:textId="77777777" w:rsidTr="00560147">
        <w:trPr>
          <w:trHeight w:val="240"/>
        </w:trPr>
        <w:tc>
          <w:tcPr>
            <w:tcW w:w="703" w:type="dxa"/>
            <w:vMerge/>
          </w:tcPr>
          <w:p w14:paraId="55616516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FE72B" w14:textId="4358207B" w:rsidR="004331AF" w:rsidRPr="004D47A5" w:rsidRDefault="004331AF" w:rsidP="00F164A9">
            <w:pPr>
              <w:rPr>
                <w:rFonts w:ascii="Times New Roman" w:hAnsi="Times New Roman" w:cs="Times New Roman"/>
                <w:b/>
                <w:color w:val="000000" w:themeColor="text1"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color w:val="000000" w:themeColor="text1"/>
                <w:sz w:val="19"/>
                <w:szCs w:val="19"/>
              </w:rPr>
              <w:t xml:space="preserve">(A) </w:t>
            </w:r>
            <w:r w:rsidR="00F164A9" w:rsidRPr="004D47A5">
              <w:rPr>
                <w:rFonts w:ascii="Times New Roman" w:hAnsi="Times New Roman" w:cs="Times New Roman"/>
                <w:color w:val="000000" w:themeColor="text1"/>
                <w:sz w:val="19"/>
                <w:szCs w:val="19"/>
              </w:rPr>
              <w:t>IT resource</w:t>
            </w:r>
          </w:p>
        </w:tc>
        <w:tc>
          <w:tcPr>
            <w:tcW w:w="2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41EDC" w14:textId="6F7967B8" w:rsidR="004331AF" w:rsidRPr="004D47A5" w:rsidRDefault="004331AF" w:rsidP="00F164A9">
            <w:pPr>
              <w:rPr>
                <w:rFonts w:ascii="Times New Roman" w:hAnsi="Times New Roman" w:cs="Times New Roman"/>
                <w:b/>
                <w:color w:val="000000" w:themeColor="text1"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color w:val="000000" w:themeColor="text1"/>
                <w:sz w:val="19"/>
                <w:szCs w:val="19"/>
              </w:rPr>
              <w:t>(B)</w:t>
            </w:r>
            <w:r w:rsidRPr="004D47A5">
              <w:rPr>
                <w:rFonts w:ascii="Times New Roman" w:hAnsi="Times New Roman" w:cs="Times New Roman"/>
                <w:color w:val="000000" w:themeColor="text1"/>
                <w:sz w:val="19"/>
                <w:szCs w:val="19"/>
              </w:rPr>
              <w:t xml:space="preserve"> </w:t>
            </w:r>
            <w:r w:rsidR="00F164A9" w:rsidRPr="004D47A5">
              <w:rPr>
                <w:rFonts w:ascii="Times New Roman" w:hAnsi="Times New Roman" w:cs="Times New Roman"/>
                <w:color w:val="000000" w:themeColor="text1"/>
                <w:sz w:val="19"/>
                <w:szCs w:val="19"/>
              </w:rPr>
              <w:t>cloud</w:t>
            </w:r>
          </w:p>
        </w:tc>
        <w:tc>
          <w:tcPr>
            <w:tcW w:w="18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0A747" w14:textId="0BE52ED8" w:rsidR="004331AF" w:rsidRPr="004D47A5" w:rsidRDefault="004331AF" w:rsidP="004331AF">
            <w:pPr>
              <w:rPr>
                <w:rFonts w:ascii="Times New Roman" w:hAnsi="Times New Roman" w:cs="Times New Roman"/>
                <w:b/>
                <w:color w:val="000000" w:themeColor="text1"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color w:val="000000" w:themeColor="text1"/>
                <w:sz w:val="19"/>
                <w:szCs w:val="19"/>
              </w:rPr>
              <w:t>(C)</w:t>
            </w:r>
            <w:r w:rsidR="00F164A9" w:rsidRPr="004D47A5">
              <w:rPr>
                <w:rFonts w:ascii="Times New Roman" w:hAnsi="Times New Roman" w:cs="Times New Roman"/>
                <w:color w:val="000000" w:themeColor="text1"/>
                <w:sz w:val="19"/>
                <w:szCs w:val="19"/>
              </w:rPr>
              <w:t xml:space="preserve"> Job</w:t>
            </w:r>
            <w:r w:rsidRPr="004D47A5">
              <w:rPr>
                <w:rFonts w:ascii="Times New Roman" w:hAnsi="Times New Roman" w:cs="Times New Roman"/>
                <w:b/>
                <w:color w:val="000000" w:themeColor="text1"/>
                <w:sz w:val="19"/>
                <w:szCs w:val="19"/>
              </w:rPr>
              <w:t xml:space="preserve"> 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8BE21F6" w14:textId="275F5EF4" w:rsidR="004331AF" w:rsidRPr="004D47A5" w:rsidRDefault="004331AF" w:rsidP="00F164A9">
            <w:pPr>
              <w:rPr>
                <w:rFonts w:ascii="Times New Roman" w:hAnsi="Times New Roman" w:cs="Times New Roman"/>
                <w:b/>
                <w:color w:val="000000" w:themeColor="text1"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color w:val="000000" w:themeColor="text1"/>
                <w:sz w:val="19"/>
                <w:szCs w:val="19"/>
              </w:rPr>
              <w:t xml:space="preserve">(D) </w:t>
            </w:r>
            <w:proofErr w:type="spellStart"/>
            <w:r w:rsidR="00F164A9" w:rsidRPr="004D47A5">
              <w:rPr>
                <w:rFonts w:ascii="Times New Roman" w:hAnsi="Times New Roman" w:cs="Times New Roman"/>
                <w:color w:val="000000" w:themeColor="text1"/>
                <w:sz w:val="19"/>
                <w:szCs w:val="19"/>
              </w:rPr>
              <w:t>os</w:t>
            </w:r>
            <w:proofErr w:type="spellEnd"/>
          </w:p>
        </w:tc>
        <w:tc>
          <w:tcPr>
            <w:tcW w:w="704" w:type="dxa"/>
            <w:vMerge/>
            <w:vAlign w:val="center"/>
          </w:tcPr>
          <w:p w14:paraId="3129CC09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703" w:type="dxa"/>
            <w:vMerge/>
            <w:vAlign w:val="center"/>
          </w:tcPr>
          <w:p w14:paraId="2B853DE0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844" w:type="dxa"/>
            <w:vMerge/>
            <w:vAlign w:val="center"/>
          </w:tcPr>
          <w:p w14:paraId="31A39497" w14:textId="77777777" w:rsidR="004331AF" w:rsidRPr="004D47A5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4331AF" w:rsidRPr="004D47A5" w14:paraId="56285E45" w14:textId="77777777" w:rsidTr="00560147">
        <w:trPr>
          <w:trHeight w:val="335"/>
        </w:trPr>
        <w:tc>
          <w:tcPr>
            <w:tcW w:w="703" w:type="dxa"/>
            <w:vMerge w:val="restart"/>
          </w:tcPr>
          <w:p w14:paraId="63199882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5.</w:t>
            </w:r>
          </w:p>
        </w:tc>
        <w:tc>
          <w:tcPr>
            <w:tcW w:w="8018" w:type="dxa"/>
            <w:gridSpan w:val="12"/>
            <w:tcBorders>
              <w:bottom w:val="single" w:sz="4" w:space="0" w:color="auto"/>
            </w:tcBorders>
          </w:tcPr>
          <w:p w14:paraId="67FCA9D6" w14:textId="7E683E90" w:rsidR="004331AF" w:rsidRPr="004D47A5" w:rsidRDefault="0076172D" w:rsidP="004331AF">
            <w:pPr>
              <w:ind w:left="-105"/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bCs/>
                <w:iCs/>
                <w:sz w:val="19"/>
                <w:szCs w:val="19"/>
              </w:rPr>
              <w:t xml:space="preserve">a software ,is made available to employees in the company it was installed in own servers or private clouds  </w:t>
            </w:r>
            <w:r w:rsidR="006100CD" w:rsidRPr="004D47A5">
              <w:rPr>
                <w:rFonts w:ascii="Times New Roman" w:hAnsi="Times New Roman" w:cs="Times New Roman"/>
                <w:b/>
                <w:bCs/>
                <w:iCs/>
                <w:sz w:val="19"/>
                <w:szCs w:val="19"/>
              </w:rPr>
              <w:t>is called</w:t>
            </w:r>
          </w:p>
        </w:tc>
        <w:tc>
          <w:tcPr>
            <w:tcW w:w="704" w:type="dxa"/>
            <w:vMerge w:val="restart"/>
            <w:vAlign w:val="center"/>
          </w:tcPr>
          <w:p w14:paraId="630C652F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CO1</w:t>
            </w:r>
          </w:p>
        </w:tc>
        <w:tc>
          <w:tcPr>
            <w:tcW w:w="703" w:type="dxa"/>
            <w:vMerge w:val="restart"/>
            <w:vAlign w:val="center"/>
          </w:tcPr>
          <w:p w14:paraId="6D92B23C" w14:textId="512503CB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L2</w:t>
            </w:r>
          </w:p>
        </w:tc>
        <w:tc>
          <w:tcPr>
            <w:tcW w:w="844" w:type="dxa"/>
            <w:vMerge w:val="restart"/>
            <w:vAlign w:val="center"/>
          </w:tcPr>
          <w:p w14:paraId="2FCC92CC" w14:textId="55EC8248" w:rsidR="004331AF" w:rsidRPr="004D47A5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4331AF" w:rsidRPr="004D47A5" w14:paraId="2548CE1A" w14:textId="77777777" w:rsidTr="00560147">
        <w:trPr>
          <w:trHeight w:val="264"/>
        </w:trPr>
        <w:tc>
          <w:tcPr>
            <w:tcW w:w="703" w:type="dxa"/>
            <w:vMerge/>
          </w:tcPr>
          <w:p w14:paraId="65B565D0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FDA37" w14:textId="2D510109" w:rsidR="004331AF" w:rsidRPr="004D47A5" w:rsidRDefault="004331AF" w:rsidP="006100CD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(A) </w:t>
            </w:r>
            <w:r w:rsidR="006100CD" w:rsidRPr="004D47A5">
              <w:rPr>
                <w:rFonts w:ascii="Times New Roman" w:hAnsi="Times New Roman" w:cs="Times New Roman"/>
                <w:sz w:val="19"/>
                <w:szCs w:val="19"/>
              </w:rPr>
              <w:t>on Premise</w:t>
            </w: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                </w:t>
            </w:r>
          </w:p>
        </w:tc>
        <w:tc>
          <w:tcPr>
            <w:tcW w:w="2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36146" w14:textId="7C0FDB3D" w:rsidR="004331AF" w:rsidRPr="004D47A5" w:rsidRDefault="004331AF" w:rsidP="006100CD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B)</w:t>
            </w:r>
            <w:r w:rsidRPr="004D47A5">
              <w:rPr>
                <w:rFonts w:ascii="Times New Roman" w:hAnsi="Times New Roman" w:cs="Times New Roman"/>
                <w:bCs/>
                <w:sz w:val="19"/>
                <w:szCs w:val="19"/>
              </w:rPr>
              <w:t xml:space="preserve"> </w:t>
            </w:r>
            <w:r w:rsidR="006100CD" w:rsidRPr="004D47A5">
              <w:rPr>
                <w:rFonts w:ascii="Times New Roman" w:hAnsi="Times New Roman" w:cs="Times New Roman"/>
                <w:sz w:val="19"/>
                <w:szCs w:val="19"/>
              </w:rPr>
              <w:t>Virtualization</w:t>
            </w:r>
          </w:p>
        </w:tc>
        <w:tc>
          <w:tcPr>
            <w:tcW w:w="18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7867C" w14:textId="6F3C2E34" w:rsidR="004331AF" w:rsidRPr="004D47A5" w:rsidRDefault="004331AF" w:rsidP="006100CD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C)</w:t>
            </w:r>
            <w:r w:rsidRPr="004D47A5">
              <w:rPr>
                <w:rFonts w:ascii="Times New Roman" w:hAnsi="Times New Roman" w:cs="Times New Roman"/>
                <w:bCs/>
                <w:sz w:val="19"/>
                <w:szCs w:val="19"/>
              </w:rPr>
              <w:t xml:space="preserve"> </w:t>
            </w:r>
            <w:r w:rsidR="006100CD" w:rsidRPr="004D47A5">
              <w:rPr>
                <w:rFonts w:ascii="Times New Roman" w:hAnsi="Times New Roman" w:cs="Times New Roman"/>
                <w:sz w:val="19"/>
                <w:szCs w:val="19"/>
              </w:rPr>
              <w:t>Deployment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75F0488" w14:textId="591A5745" w:rsidR="004331AF" w:rsidRPr="004D47A5" w:rsidRDefault="004331AF" w:rsidP="004331AF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(D) 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>Paging</w:t>
            </w:r>
          </w:p>
        </w:tc>
        <w:tc>
          <w:tcPr>
            <w:tcW w:w="704" w:type="dxa"/>
            <w:vMerge/>
            <w:vAlign w:val="center"/>
          </w:tcPr>
          <w:p w14:paraId="733DCC2A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703" w:type="dxa"/>
            <w:vMerge/>
            <w:vAlign w:val="center"/>
          </w:tcPr>
          <w:p w14:paraId="24CE63A4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844" w:type="dxa"/>
            <w:vMerge/>
            <w:vAlign w:val="center"/>
          </w:tcPr>
          <w:p w14:paraId="1CD15223" w14:textId="77777777" w:rsidR="004331AF" w:rsidRPr="004D47A5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4331AF" w:rsidRPr="004D47A5" w14:paraId="22A99DF3" w14:textId="77777777" w:rsidTr="00560147">
        <w:trPr>
          <w:trHeight w:val="270"/>
        </w:trPr>
        <w:tc>
          <w:tcPr>
            <w:tcW w:w="703" w:type="dxa"/>
            <w:vMerge w:val="restart"/>
          </w:tcPr>
          <w:p w14:paraId="75177690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6.</w:t>
            </w:r>
          </w:p>
        </w:tc>
        <w:tc>
          <w:tcPr>
            <w:tcW w:w="8018" w:type="dxa"/>
            <w:gridSpan w:val="12"/>
            <w:tcBorders>
              <w:bottom w:val="single" w:sz="4" w:space="0" w:color="auto"/>
            </w:tcBorders>
          </w:tcPr>
          <w:p w14:paraId="202C5838" w14:textId="53069713" w:rsidR="004331AF" w:rsidRPr="004D47A5" w:rsidRDefault="00305097" w:rsidP="004331AF">
            <w:pPr>
              <w:jc w:val="both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The party that uses cloud-based IT resources is called</w:t>
            </w:r>
          </w:p>
        </w:tc>
        <w:tc>
          <w:tcPr>
            <w:tcW w:w="704" w:type="dxa"/>
            <w:vMerge w:val="restart"/>
            <w:vAlign w:val="center"/>
          </w:tcPr>
          <w:p w14:paraId="60411104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CO1</w:t>
            </w:r>
          </w:p>
        </w:tc>
        <w:tc>
          <w:tcPr>
            <w:tcW w:w="703" w:type="dxa"/>
            <w:vMerge w:val="restart"/>
            <w:vAlign w:val="center"/>
          </w:tcPr>
          <w:p w14:paraId="3B36BAE4" w14:textId="2E1D441F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L2</w:t>
            </w:r>
          </w:p>
        </w:tc>
        <w:tc>
          <w:tcPr>
            <w:tcW w:w="844" w:type="dxa"/>
            <w:vMerge w:val="restart"/>
            <w:vAlign w:val="center"/>
          </w:tcPr>
          <w:p w14:paraId="3DACA102" w14:textId="6D4EFAEA" w:rsidR="004331AF" w:rsidRPr="004D47A5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4331AF" w:rsidRPr="004D47A5" w14:paraId="4FA762D2" w14:textId="77777777" w:rsidTr="00560147">
        <w:trPr>
          <w:trHeight w:val="240"/>
        </w:trPr>
        <w:tc>
          <w:tcPr>
            <w:tcW w:w="703" w:type="dxa"/>
            <w:vMerge/>
          </w:tcPr>
          <w:p w14:paraId="601D2D0C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600EC" w14:textId="510BA4BF" w:rsidR="004331AF" w:rsidRPr="004D47A5" w:rsidRDefault="004331AF" w:rsidP="00305097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(A) </w:t>
            </w:r>
            <w:r w:rsidR="00305097" w:rsidRPr="004D47A5">
              <w:rPr>
                <w:rFonts w:ascii="Times New Roman" w:hAnsi="Times New Roman" w:cs="Times New Roman"/>
                <w:sz w:val="19"/>
                <w:szCs w:val="19"/>
              </w:rPr>
              <w:t>Cloud Consumer</w:t>
            </w: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                                </w:t>
            </w:r>
          </w:p>
        </w:tc>
        <w:tc>
          <w:tcPr>
            <w:tcW w:w="2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E363A" w14:textId="4A714C66" w:rsidR="004331AF" w:rsidRPr="004D47A5" w:rsidRDefault="004331AF" w:rsidP="00305097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(B) </w:t>
            </w:r>
            <w:r w:rsidR="00305097" w:rsidRPr="004D47A5">
              <w:rPr>
                <w:rFonts w:ascii="Times New Roman" w:hAnsi="Times New Roman" w:cs="Times New Roman"/>
                <w:sz w:val="19"/>
                <w:szCs w:val="19"/>
              </w:rPr>
              <w:t>Broker</w:t>
            </w:r>
          </w:p>
        </w:tc>
        <w:tc>
          <w:tcPr>
            <w:tcW w:w="18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31668" w14:textId="446B971A" w:rsidR="004331AF" w:rsidRPr="004D47A5" w:rsidRDefault="004331AF" w:rsidP="00305097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C)</w:t>
            </w:r>
            <w:r w:rsidRPr="004D47A5">
              <w:rPr>
                <w:rFonts w:ascii="Times New Roman" w:hAnsi="Times New Roman" w:cs="Times New Roman"/>
                <w:bCs/>
                <w:sz w:val="19"/>
                <w:szCs w:val="19"/>
              </w:rPr>
              <w:t xml:space="preserve"> </w:t>
            </w:r>
            <w:r w:rsidR="00305097" w:rsidRPr="004D47A5">
              <w:rPr>
                <w:rFonts w:ascii="Times New Roman" w:hAnsi="Times New Roman" w:cs="Times New Roman"/>
                <w:bCs/>
                <w:sz w:val="19"/>
                <w:szCs w:val="19"/>
              </w:rPr>
              <w:t>Carrier</w:t>
            </w:r>
            <w:r w:rsidRPr="004D47A5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 xml:space="preserve">           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01F4442" w14:textId="0608C7D9" w:rsidR="004331AF" w:rsidRPr="004D47A5" w:rsidRDefault="004331AF" w:rsidP="004331AF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</w:t>
            </w:r>
            <w:r w:rsidR="00305097"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D)</w:t>
            </w:r>
            <w:r w:rsidR="00305097" w:rsidRPr="004D47A5">
              <w:rPr>
                <w:rFonts w:ascii="Times New Roman" w:hAnsi="Times New Roman" w:cs="Times New Roman"/>
                <w:sz w:val="19"/>
                <w:szCs w:val="19"/>
              </w:rPr>
              <w:t>Auditor</w:t>
            </w:r>
          </w:p>
        </w:tc>
        <w:tc>
          <w:tcPr>
            <w:tcW w:w="704" w:type="dxa"/>
            <w:vMerge/>
            <w:vAlign w:val="center"/>
          </w:tcPr>
          <w:p w14:paraId="5A8A85D2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703" w:type="dxa"/>
            <w:vMerge/>
            <w:vAlign w:val="center"/>
          </w:tcPr>
          <w:p w14:paraId="0F3CAE12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844" w:type="dxa"/>
            <w:vMerge/>
            <w:vAlign w:val="center"/>
          </w:tcPr>
          <w:p w14:paraId="25EEA7C8" w14:textId="77777777" w:rsidR="004331AF" w:rsidRPr="004D47A5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4331AF" w:rsidRPr="004D47A5" w14:paraId="474542A9" w14:textId="77777777" w:rsidTr="00560147">
        <w:trPr>
          <w:trHeight w:val="457"/>
        </w:trPr>
        <w:tc>
          <w:tcPr>
            <w:tcW w:w="703" w:type="dxa"/>
            <w:vMerge w:val="restart"/>
          </w:tcPr>
          <w:p w14:paraId="6386F0D9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7.</w:t>
            </w:r>
          </w:p>
        </w:tc>
        <w:tc>
          <w:tcPr>
            <w:tcW w:w="8018" w:type="dxa"/>
            <w:gridSpan w:val="12"/>
            <w:tcBorders>
              <w:bottom w:val="single" w:sz="4" w:space="0" w:color="auto"/>
            </w:tcBorders>
          </w:tcPr>
          <w:p w14:paraId="4AD29783" w14:textId="3C2869E3" w:rsidR="004331AF" w:rsidRPr="004D47A5" w:rsidRDefault="009402A9" w:rsidP="004331AF">
            <w:pPr>
              <w:jc w:val="both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bCs/>
                <w:iCs/>
                <w:sz w:val="19"/>
                <w:szCs w:val="19"/>
              </w:rPr>
              <w:t>ability of the IT resource to handle increased or decreased usage demands</w:t>
            </w:r>
          </w:p>
        </w:tc>
        <w:tc>
          <w:tcPr>
            <w:tcW w:w="704" w:type="dxa"/>
            <w:vMerge w:val="restart"/>
            <w:vAlign w:val="center"/>
          </w:tcPr>
          <w:p w14:paraId="0C0B5EE6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CO1</w:t>
            </w:r>
          </w:p>
        </w:tc>
        <w:tc>
          <w:tcPr>
            <w:tcW w:w="703" w:type="dxa"/>
            <w:vMerge w:val="restart"/>
            <w:vAlign w:val="center"/>
          </w:tcPr>
          <w:p w14:paraId="2B445D05" w14:textId="11A5C9F6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L2</w:t>
            </w:r>
          </w:p>
        </w:tc>
        <w:tc>
          <w:tcPr>
            <w:tcW w:w="844" w:type="dxa"/>
            <w:vMerge w:val="restart"/>
            <w:vAlign w:val="center"/>
          </w:tcPr>
          <w:p w14:paraId="78B15CE2" w14:textId="09FCDF64" w:rsidR="004331AF" w:rsidRPr="004D47A5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4331AF" w:rsidRPr="004D47A5" w14:paraId="001B9CFA" w14:textId="77777777" w:rsidTr="00560147">
        <w:trPr>
          <w:trHeight w:val="240"/>
        </w:trPr>
        <w:tc>
          <w:tcPr>
            <w:tcW w:w="703" w:type="dxa"/>
            <w:vMerge/>
          </w:tcPr>
          <w:p w14:paraId="471B3146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E2923" w14:textId="5D1E330A" w:rsidR="004331AF" w:rsidRPr="004D47A5" w:rsidRDefault="004331AF" w:rsidP="009402A9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A)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9402A9" w:rsidRPr="004D47A5">
              <w:rPr>
                <w:rFonts w:ascii="Times New Roman" w:hAnsi="Times New Roman" w:cs="Times New Roman"/>
                <w:sz w:val="19"/>
                <w:szCs w:val="19"/>
              </w:rPr>
              <w:t>Scaling</w:t>
            </w: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      </w:t>
            </w:r>
          </w:p>
        </w:tc>
        <w:tc>
          <w:tcPr>
            <w:tcW w:w="2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D1455" w14:textId="4F6A8566" w:rsidR="004331AF" w:rsidRPr="004D47A5" w:rsidRDefault="004331AF" w:rsidP="009402A9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B)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9402A9" w:rsidRPr="004D47A5">
              <w:rPr>
                <w:rFonts w:ascii="Times New Roman" w:hAnsi="Times New Roman" w:cs="Times New Roman"/>
                <w:sz w:val="19"/>
                <w:szCs w:val="19"/>
              </w:rPr>
              <w:t>IT Resource</w:t>
            </w: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          </w:t>
            </w:r>
          </w:p>
        </w:tc>
        <w:tc>
          <w:tcPr>
            <w:tcW w:w="18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1DB04" w14:textId="2DFC7407" w:rsidR="004331AF" w:rsidRPr="004D47A5" w:rsidRDefault="004331AF" w:rsidP="009402A9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C)</w:t>
            </w:r>
            <w:r w:rsidR="009402A9"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On Premise</w:t>
            </w: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   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7FC1600" w14:textId="3601CC5A" w:rsidR="004331AF" w:rsidRPr="004D47A5" w:rsidRDefault="004331AF" w:rsidP="004331AF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(D) 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>Cooperative</w:t>
            </w:r>
          </w:p>
        </w:tc>
        <w:tc>
          <w:tcPr>
            <w:tcW w:w="704" w:type="dxa"/>
            <w:vMerge/>
            <w:vAlign w:val="center"/>
          </w:tcPr>
          <w:p w14:paraId="5CE4C6E7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703" w:type="dxa"/>
            <w:vMerge/>
            <w:vAlign w:val="center"/>
          </w:tcPr>
          <w:p w14:paraId="4FAF8201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844" w:type="dxa"/>
            <w:vMerge/>
            <w:vAlign w:val="center"/>
          </w:tcPr>
          <w:p w14:paraId="1B1B4465" w14:textId="77777777" w:rsidR="004331AF" w:rsidRPr="004D47A5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4331AF" w:rsidRPr="004D47A5" w14:paraId="41B7C3E3" w14:textId="77777777" w:rsidTr="00560147">
        <w:trPr>
          <w:trHeight w:val="258"/>
        </w:trPr>
        <w:tc>
          <w:tcPr>
            <w:tcW w:w="703" w:type="dxa"/>
            <w:vMerge w:val="restart"/>
          </w:tcPr>
          <w:p w14:paraId="3E61E4D5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8.</w:t>
            </w:r>
          </w:p>
        </w:tc>
        <w:tc>
          <w:tcPr>
            <w:tcW w:w="8018" w:type="dxa"/>
            <w:gridSpan w:val="12"/>
            <w:tcBorders>
              <w:bottom w:val="single" w:sz="4" w:space="0" w:color="auto"/>
            </w:tcBorders>
          </w:tcPr>
          <w:p w14:paraId="4C949A31" w14:textId="62EB2F1D" w:rsidR="004331AF" w:rsidRPr="004D47A5" w:rsidRDefault="009C4030" w:rsidP="004331AF">
            <w:pPr>
              <w:jc w:val="both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The person or organization that legally owns a cloud service is called</w:t>
            </w:r>
          </w:p>
        </w:tc>
        <w:tc>
          <w:tcPr>
            <w:tcW w:w="704" w:type="dxa"/>
            <w:vMerge w:val="restart"/>
            <w:vAlign w:val="center"/>
          </w:tcPr>
          <w:p w14:paraId="7BEC37B8" w14:textId="2DD960C8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703" w:type="dxa"/>
            <w:vMerge w:val="restart"/>
            <w:vAlign w:val="center"/>
          </w:tcPr>
          <w:p w14:paraId="30227998" w14:textId="11715660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L2</w:t>
            </w:r>
          </w:p>
        </w:tc>
        <w:tc>
          <w:tcPr>
            <w:tcW w:w="844" w:type="dxa"/>
            <w:vMerge w:val="restart"/>
            <w:vAlign w:val="center"/>
          </w:tcPr>
          <w:p w14:paraId="359F777D" w14:textId="4512C6E2" w:rsidR="004331AF" w:rsidRPr="004D47A5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9C4030" w:rsidRPr="004D47A5" w14:paraId="2E9A39A2" w14:textId="77777777" w:rsidTr="00560147">
        <w:trPr>
          <w:trHeight w:val="240"/>
        </w:trPr>
        <w:tc>
          <w:tcPr>
            <w:tcW w:w="703" w:type="dxa"/>
            <w:vMerge/>
          </w:tcPr>
          <w:p w14:paraId="41E2AE43" w14:textId="77777777" w:rsidR="009C4030" w:rsidRPr="004D47A5" w:rsidRDefault="009C4030" w:rsidP="009C4030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40F2A" w14:textId="0B068C6E" w:rsidR="009C4030" w:rsidRPr="004D47A5" w:rsidRDefault="009C4030" w:rsidP="009C4030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A)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 xml:space="preserve"> Cloud Service Owner</w:t>
            </w: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         </w:t>
            </w:r>
          </w:p>
        </w:tc>
        <w:tc>
          <w:tcPr>
            <w:tcW w:w="2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69B65" w14:textId="4B237C46" w:rsidR="009C4030" w:rsidRPr="004D47A5" w:rsidRDefault="009C4030" w:rsidP="009C4030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(B) 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>Broker</w:t>
            </w:r>
          </w:p>
        </w:tc>
        <w:tc>
          <w:tcPr>
            <w:tcW w:w="18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44311" w14:textId="1E8823E1" w:rsidR="009C4030" w:rsidRPr="004D47A5" w:rsidRDefault="009C4030" w:rsidP="009C4030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C)</w:t>
            </w:r>
            <w:r w:rsidRPr="004D47A5">
              <w:rPr>
                <w:rFonts w:ascii="Times New Roman" w:hAnsi="Times New Roman" w:cs="Times New Roman"/>
                <w:bCs/>
                <w:sz w:val="19"/>
                <w:szCs w:val="19"/>
              </w:rPr>
              <w:t xml:space="preserve"> Carrier</w:t>
            </w:r>
            <w:r w:rsidRPr="004D47A5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 xml:space="preserve">           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30DA0B1" w14:textId="79010D75" w:rsidR="009C4030" w:rsidRPr="004D47A5" w:rsidRDefault="009C4030" w:rsidP="009C4030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D)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>Auditor</w:t>
            </w:r>
          </w:p>
        </w:tc>
        <w:tc>
          <w:tcPr>
            <w:tcW w:w="704" w:type="dxa"/>
            <w:vMerge/>
            <w:vAlign w:val="center"/>
          </w:tcPr>
          <w:p w14:paraId="4CDA8502" w14:textId="77777777" w:rsidR="009C4030" w:rsidRPr="004D47A5" w:rsidRDefault="009C4030" w:rsidP="009C4030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703" w:type="dxa"/>
            <w:vMerge/>
            <w:vAlign w:val="center"/>
          </w:tcPr>
          <w:p w14:paraId="762D8E57" w14:textId="77777777" w:rsidR="009C4030" w:rsidRPr="004D47A5" w:rsidRDefault="009C4030" w:rsidP="009C4030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844" w:type="dxa"/>
            <w:vMerge/>
            <w:vAlign w:val="center"/>
          </w:tcPr>
          <w:p w14:paraId="4CBAA008" w14:textId="77777777" w:rsidR="009C4030" w:rsidRPr="004D47A5" w:rsidRDefault="009C4030" w:rsidP="009C4030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4331AF" w:rsidRPr="004D47A5" w14:paraId="13FB6B90" w14:textId="77777777" w:rsidTr="00560147">
        <w:trPr>
          <w:trHeight w:val="279"/>
        </w:trPr>
        <w:tc>
          <w:tcPr>
            <w:tcW w:w="703" w:type="dxa"/>
            <w:vMerge w:val="restart"/>
          </w:tcPr>
          <w:p w14:paraId="6DA1D6D0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9.</w:t>
            </w:r>
          </w:p>
        </w:tc>
        <w:tc>
          <w:tcPr>
            <w:tcW w:w="8018" w:type="dxa"/>
            <w:gridSpan w:val="12"/>
            <w:tcBorders>
              <w:bottom w:val="single" w:sz="4" w:space="0" w:color="auto"/>
            </w:tcBorders>
          </w:tcPr>
          <w:p w14:paraId="74BAD708" w14:textId="498DB450" w:rsidR="004331AF" w:rsidRPr="004D47A5" w:rsidRDefault="008968FF" w:rsidP="004331AF">
            <w:pPr>
              <w:jc w:val="both"/>
              <w:rPr>
                <w:rFonts w:ascii="Times New Roman" w:hAnsi="Times New Roman" w:cs="Times New Roman"/>
                <w:color w:val="221F1F"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a process of converting </w:t>
            </w:r>
            <w:r w:rsidRPr="004D47A5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 xml:space="preserve">physical IT Resources </w:t>
            </w: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in to </w:t>
            </w:r>
            <w:r w:rsidRPr="004D47A5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virtualized IT resources</w:t>
            </w:r>
          </w:p>
        </w:tc>
        <w:tc>
          <w:tcPr>
            <w:tcW w:w="704" w:type="dxa"/>
            <w:vMerge w:val="restart"/>
            <w:vAlign w:val="center"/>
          </w:tcPr>
          <w:p w14:paraId="3ED83648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CO1</w:t>
            </w:r>
          </w:p>
        </w:tc>
        <w:tc>
          <w:tcPr>
            <w:tcW w:w="703" w:type="dxa"/>
            <w:vMerge w:val="restart"/>
            <w:vAlign w:val="center"/>
          </w:tcPr>
          <w:p w14:paraId="07A7430C" w14:textId="0042C2CC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L2</w:t>
            </w:r>
          </w:p>
        </w:tc>
        <w:tc>
          <w:tcPr>
            <w:tcW w:w="844" w:type="dxa"/>
            <w:vMerge w:val="restart"/>
            <w:vAlign w:val="center"/>
          </w:tcPr>
          <w:p w14:paraId="36C3E380" w14:textId="7C64B7D8" w:rsidR="004331AF" w:rsidRPr="004D47A5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4331AF" w:rsidRPr="004D47A5" w14:paraId="21D94CA6" w14:textId="77777777" w:rsidTr="002F55A9">
        <w:trPr>
          <w:trHeight w:val="253"/>
        </w:trPr>
        <w:tc>
          <w:tcPr>
            <w:tcW w:w="703" w:type="dxa"/>
            <w:vMerge/>
          </w:tcPr>
          <w:p w14:paraId="2F5A206C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A900C" w14:textId="084BF8CD" w:rsidR="004331AF" w:rsidRPr="004D47A5" w:rsidRDefault="004331AF" w:rsidP="008968FF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A)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8968FF" w:rsidRPr="004D47A5">
              <w:rPr>
                <w:rFonts w:ascii="Times New Roman" w:hAnsi="Times New Roman" w:cs="Times New Roman"/>
                <w:sz w:val="19"/>
                <w:szCs w:val="19"/>
              </w:rPr>
              <w:t>Virtualization</w:t>
            </w: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            </w:t>
            </w:r>
          </w:p>
        </w:tc>
        <w:tc>
          <w:tcPr>
            <w:tcW w:w="2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4FAC5" w14:textId="777E3B73" w:rsidR="004331AF" w:rsidRPr="004D47A5" w:rsidRDefault="004331AF" w:rsidP="008968FF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B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 xml:space="preserve">)  </w:t>
            </w:r>
            <w:r w:rsidR="008968FF" w:rsidRPr="004D47A5">
              <w:rPr>
                <w:rFonts w:ascii="Times New Roman" w:hAnsi="Times New Roman" w:cs="Times New Roman"/>
                <w:sz w:val="19"/>
                <w:szCs w:val="19"/>
              </w:rPr>
              <w:t>It Resource</w:t>
            </w: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        </w:t>
            </w:r>
          </w:p>
        </w:tc>
        <w:tc>
          <w:tcPr>
            <w:tcW w:w="18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52C50" w14:textId="686B15F6" w:rsidR="004331AF" w:rsidRPr="004D47A5" w:rsidRDefault="004331AF" w:rsidP="008968FF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(C) </w:t>
            </w:r>
            <w:r w:rsidR="008968FF" w:rsidRPr="004D47A5">
              <w:rPr>
                <w:rFonts w:ascii="Times New Roman" w:hAnsi="Times New Roman" w:cs="Times New Roman"/>
                <w:sz w:val="19"/>
                <w:szCs w:val="19"/>
              </w:rPr>
              <w:t>Computing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 xml:space="preserve">  </w:t>
            </w: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961BD40" w14:textId="1C7A9466" w:rsidR="004331AF" w:rsidRPr="004D47A5" w:rsidRDefault="004331AF" w:rsidP="004331AF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(D) 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>None</w:t>
            </w:r>
          </w:p>
        </w:tc>
        <w:tc>
          <w:tcPr>
            <w:tcW w:w="704" w:type="dxa"/>
            <w:vMerge/>
            <w:vAlign w:val="center"/>
          </w:tcPr>
          <w:p w14:paraId="05A5FEF8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703" w:type="dxa"/>
            <w:vMerge/>
            <w:vAlign w:val="center"/>
          </w:tcPr>
          <w:p w14:paraId="4C3324D8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844" w:type="dxa"/>
            <w:vMerge/>
            <w:vAlign w:val="center"/>
          </w:tcPr>
          <w:p w14:paraId="61194783" w14:textId="77777777" w:rsidR="004331AF" w:rsidRPr="004D47A5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4331AF" w:rsidRPr="004D47A5" w14:paraId="2A2495CF" w14:textId="77777777" w:rsidTr="002F55A9">
        <w:trPr>
          <w:trHeight w:val="568"/>
        </w:trPr>
        <w:tc>
          <w:tcPr>
            <w:tcW w:w="703" w:type="dxa"/>
            <w:vMerge w:val="restart"/>
          </w:tcPr>
          <w:p w14:paraId="285E50E7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10.</w:t>
            </w:r>
          </w:p>
        </w:tc>
        <w:tc>
          <w:tcPr>
            <w:tcW w:w="8018" w:type="dxa"/>
            <w:gridSpan w:val="12"/>
            <w:tcBorders>
              <w:bottom w:val="single" w:sz="4" w:space="0" w:color="auto"/>
            </w:tcBorders>
          </w:tcPr>
          <w:p w14:paraId="3710648B" w14:textId="5C8DD84A" w:rsidR="00301803" w:rsidRPr="004D47A5" w:rsidRDefault="00301803" w:rsidP="00301803">
            <w:pPr>
              <w:jc w:val="both"/>
              <w:rPr>
                <w:rFonts w:ascii="Times New Roman" w:hAnsi="Times New Roman" w:cs="Times New Roman"/>
                <w:b/>
                <w:sz w:val="19"/>
                <w:szCs w:val="19"/>
                <w:lang w:val="en-IN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Which allows IT teams to migrate virtual instances across different physical hosts without incurring downtime is called </w:t>
            </w:r>
          </w:p>
          <w:p w14:paraId="4552642B" w14:textId="564F30CF" w:rsidR="004331AF" w:rsidRPr="004D47A5" w:rsidRDefault="004331AF" w:rsidP="004331AF">
            <w:pPr>
              <w:jc w:val="both"/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704" w:type="dxa"/>
            <w:vMerge w:val="restart"/>
            <w:vAlign w:val="center"/>
          </w:tcPr>
          <w:p w14:paraId="04D98C95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CO1</w:t>
            </w:r>
          </w:p>
        </w:tc>
        <w:tc>
          <w:tcPr>
            <w:tcW w:w="703" w:type="dxa"/>
            <w:vMerge w:val="restart"/>
            <w:vAlign w:val="center"/>
          </w:tcPr>
          <w:p w14:paraId="28F2E422" w14:textId="1F9E679C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L2</w:t>
            </w:r>
          </w:p>
        </w:tc>
        <w:tc>
          <w:tcPr>
            <w:tcW w:w="844" w:type="dxa"/>
            <w:vMerge w:val="restart"/>
            <w:vAlign w:val="center"/>
          </w:tcPr>
          <w:p w14:paraId="0926A214" w14:textId="3EEDE150" w:rsidR="004331AF" w:rsidRPr="004D47A5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4331AF" w:rsidRPr="004D47A5" w14:paraId="511582F9" w14:textId="77777777" w:rsidTr="00560147">
        <w:trPr>
          <w:trHeight w:val="517"/>
        </w:trPr>
        <w:tc>
          <w:tcPr>
            <w:tcW w:w="703" w:type="dxa"/>
            <w:vMerge/>
          </w:tcPr>
          <w:p w14:paraId="5893F70C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960D3" w14:textId="5ACC588C" w:rsidR="004331AF" w:rsidRPr="004D47A5" w:rsidRDefault="004331AF" w:rsidP="00301803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A)</w:t>
            </w:r>
            <w:r w:rsidRPr="004D47A5">
              <w:rPr>
                <w:rFonts w:ascii="Times New Roman" w:hAnsi="Times New Roman" w:cs="Times New Roman"/>
                <w:sz w:val="19"/>
                <w:szCs w:val="19"/>
                <w:shd w:val="clear" w:color="auto" w:fill="FFFFFF"/>
              </w:rPr>
              <w:t xml:space="preserve"> </w:t>
            </w:r>
            <w:r w:rsidR="00301803" w:rsidRPr="004D47A5">
              <w:rPr>
                <w:rFonts w:ascii="Times New Roman" w:hAnsi="Times New Roman" w:cs="Times New Roman"/>
                <w:sz w:val="19"/>
                <w:szCs w:val="19"/>
                <w:shd w:val="clear" w:color="auto" w:fill="FFFFFF"/>
              </w:rPr>
              <w:t>H/w Independence</w:t>
            </w: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                 </w:t>
            </w:r>
          </w:p>
        </w:tc>
        <w:tc>
          <w:tcPr>
            <w:tcW w:w="2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453D9" w14:textId="563E2C7D" w:rsidR="004331AF" w:rsidRPr="004D47A5" w:rsidRDefault="004331AF" w:rsidP="00301803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(B) </w:t>
            </w:r>
            <w:r w:rsidR="00301803" w:rsidRPr="004D47A5">
              <w:rPr>
                <w:rFonts w:ascii="Times New Roman" w:hAnsi="Times New Roman" w:cs="Times New Roman"/>
                <w:sz w:val="19"/>
                <w:szCs w:val="19"/>
                <w:shd w:val="clear" w:color="auto" w:fill="FFFFFF"/>
              </w:rPr>
              <w:t>H/w Dependence</w:t>
            </w:r>
            <w:r w:rsidRPr="004D47A5">
              <w:rPr>
                <w:rFonts w:ascii="Times New Roman" w:hAnsi="Times New Roman" w:cs="Times New Roman"/>
                <w:sz w:val="19"/>
                <w:szCs w:val="19"/>
                <w:shd w:val="clear" w:color="auto" w:fill="FFFFFF"/>
              </w:rPr>
              <w:t xml:space="preserve">  </w:t>
            </w: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                    </w:t>
            </w:r>
          </w:p>
        </w:tc>
        <w:tc>
          <w:tcPr>
            <w:tcW w:w="18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17377" w14:textId="7D7BE8CD" w:rsidR="004331AF" w:rsidRPr="004D47A5" w:rsidRDefault="004331AF" w:rsidP="004331AF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C)</w:t>
            </w:r>
            <w:r w:rsidRPr="004D47A5">
              <w:rPr>
                <w:rFonts w:ascii="Times New Roman" w:hAnsi="Times New Roman" w:cs="Times New Roman"/>
                <w:sz w:val="19"/>
                <w:szCs w:val="19"/>
                <w:shd w:val="clear" w:color="auto" w:fill="FFFFFF"/>
              </w:rPr>
              <w:t xml:space="preserve"> Memory management  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8076895" w14:textId="0E54A049" w:rsidR="004331AF" w:rsidRPr="004D47A5" w:rsidRDefault="004331AF" w:rsidP="004331AF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D)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4D47A5">
              <w:rPr>
                <w:rFonts w:ascii="Times New Roman" w:hAnsi="Times New Roman" w:cs="Times New Roman"/>
                <w:sz w:val="19"/>
                <w:szCs w:val="19"/>
                <w:shd w:val="clear" w:color="auto" w:fill="FFFFFF"/>
              </w:rPr>
              <w:t>All of them</w:t>
            </w:r>
          </w:p>
        </w:tc>
        <w:tc>
          <w:tcPr>
            <w:tcW w:w="704" w:type="dxa"/>
            <w:vMerge/>
            <w:vAlign w:val="center"/>
          </w:tcPr>
          <w:p w14:paraId="2F43F97E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703" w:type="dxa"/>
            <w:vMerge/>
            <w:vAlign w:val="center"/>
          </w:tcPr>
          <w:p w14:paraId="5DC716B0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844" w:type="dxa"/>
            <w:vMerge/>
            <w:vAlign w:val="center"/>
          </w:tcPr>
          <w:p w14:paraId="39BE3574" w14:textId="77777777" w:rsidR="004331AF" w:rsidRPr="004D47A5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4331AF" w:rsidRPr="004D47A5" w14:paraId="755B391C" w14:textId="77777777" w:rsidTr="00560147">
        <w:trPr>
          <w:trHeight w:val="256"/>
        </w:trPr>
        <w:tc>
          <w:tcPr>
            <w:tcW w:w="703" w:type="dxa"/>
            <w:vMerge w:val="restart"/>
          </w:tcPr>
          <w:p w14:paraId="414E7082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11.</w:t>
            </w:r>
          </w:p>
        </w:tc>
        <w:tc>
          <w:tcPr>
            <w:tcW w:w="8018" w:type="dxa"/>
            <w:gridSpan w:val="12"/>
            <w:tcBorders>
              <w:bottom w:val="single" w:sz="4" w:space="0" w:color="auto"/>
            </w:tcBorders>
          </w:tcPr>
          <w:p w14:paraId="793F1433" w14:textId="697CD377" w:rsidR="004331AF" w:rsidRPr="004D47A5" w:rsidRDefault="00891ACA" w:rsidP="004331AF">
            <w:pPr>
              <w:jc w:val="both"/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an abstract model that divides a cloud computing environment into abstraction layers and cross-layer</w:t>
            </w:r>
          </w:p>
        </w:tc>
        <w:tc>
          <w:tcPr>
            <w:tcW w:w="704" w:type="dxa"/>
            <w:vMerge w:val="restart"/>
            <w:vAlign w:val="center"/>
          </w:tcPr>
          <w:p w14:paraId="03F6D4BA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CO1</w:t>
            </w:r>
          </w:p>
        </w:tc>
        <w:tc>
          <w:tcPr>
            <w:tcW w:w="703" w:type="dxa"/>
            <w:vMerge w:val="restart"/>
            <w:vAlign w:val="center"/>
          </w:tcPr>
          <w:p w14:paraId="2F4BA223" w14:textId="7463DA60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L2</w:t>
            </w:r>
          </w:p>
        </w:tc>
        <w:tc>
          <w:tcPr>
            <w:tcW w:w="844" w:type="dxa"/>
            <w:vMerge w:val="restart"/>
            <w:vAlign w:val="center"/>
          </w:tcPr>
          <w:p w14:paraId="0397E5E5" w14:textId="46E9A00A" w:rsidR="004331AF" w:rsidRPr="004D47A5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4331AF" w:rsidRPr="004D47A5" w14:paraId="297F1553" w14:textId="77777777" w:rsidTr="00560147">
        <w:trPr>
          <w:trHeight w:val="264"/>
        </w:trPr>
        <w:tc>
          <w:tcPr>
            <w:tcW w:w="703" w:type="dxa"/>
            <w:vMerge/>
          </w:tcPr>
          <w:p w14:paraId="47AAECD8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single" w:sz="4" w:space="0" w:color="000000" w:themeColor="text1"/>
            </w:tcBorders>
          </w:tcPr>
          <w:p w14:paraId="034CF61C" w14:textId="51C4808B" w:rsidR="004331AF" w:rsidRPr="004D47A5" w:rsidRDefault="004331AF" w:rsidP="00891ACA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>(A)</w:t>
            </w:r>
            <w:r w:rsidRPr="004D47A5">
              <w:rPr>
                <w:rFonts w:ascii="Times New Roman" w:hAnsi="Times New Roman" w:cs="Times New Roman"/>
                <w:sz w:val="19"/>
                <w:szCs w:val="19"/>
                <w:shd w:val="clear" w:color="auto" w:fill="FDFDFD"/>
              </w:rPr>
              <w:t xml:space="preserve"> </w:t>
            </w:r>
            <w:r w:rsidR="00891ACA" w:rsidRPr="004D47A5">
              <w:rPr>
                <w:rFonts w:ascii="Times New Roman" w:hAnsi="Times New Roman" w:cs="Times New Roman"/>
                <w:sz w:val="19"/>
                <w:szCs w:val="19"/>
                <w:shd w:val="clear" w:color="auto" w:fill="FDFDFD"/>
              </w:rPr>
              <w:t>Cloud Reference Model</w:t>
            </w:r>
          </w:p>
        </w:tc>
        <w:tc>
          <w:tcPr>
            <w:tcW w:w="2391" w:type="dxa"/>
            <w:gridSpan w:val="4"/>
            <w:tcBorders>
              <w:top w:val="single" w:sz="4" w:space="0" w:color="auto"/>
              <w:bottom w:val="single" w:sz="4" w:space="0" w:color="000000" w:themeColor="text1"/>
            </w:tcBorders>
          </w:tcPr>
          <w:p w14:paraId="3A8A4945" w14:textId="5BF8218A" w:rsidR="004331AF" w:rsidRPr="004D47A5" w:rsidRDefault="004331AF" w:rsidP="00891ACA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B)</w:t>
            </w:r>
            <w:r w:rsidRPr="004D47A5">
              <w:rPr>
                <w:rFonts w:ascii="Times New Roman" w:hAnsi="Times New Roman" w:cs="Times New Roman"/>
                <w:sz w:val="19"/>
                <w:szCs w:val="19"/>
                <w:shd w:val="clear" w:color="auto" w:fill="FDFDFD"/>
              </w:rPr>
              <w:t xml:space="preserve"> </w:t>
            </w:r>
            <w:r w:rsidR="00891ACA" w:rsidRPr="004D47A5">
              <w:rPr>
                <w:rFonts w:ascii="Times New Roman" w:hAnsi="Times New Roman" w:cs="Times New Roman"/>
                <w:sz w:val="19"/>
                <w:szCs w:val="19"/>
                <w:shd w:val="clear" w:color="auto" w:fill="FDFDFD"/>
              </w:rPr>
              <w:t>OSI reference Model</w:t>
            </w:r>
            <w:r w:rsidRPr="004D47A5">
              <w:rPr>
                <w:rFonts w:ascii="Times New Roman" w:hAnsi="Times New Roman" w:cs="Times New Roman"/>
                <w:sz w:val="19"/>
                <w:szCs w:val="19"/>
                <w:shd w:val="clear" w:color="auto" w:fill="FDFDFD"/>
              </w:rPr>
              <w:t xml:space="preserve">  </w:t>
            </w:r>
          </w:p>
        </w:tc>
        <w:tc>
          <w:tcPr>
            <w:tcW w:w="1828" w:type="dxa"/>
            <w:gridSpan w:val="4"/>
            <w:tcBorders>
              <w:top w:val="single" w:sz="4" w:space="0" w:color="auto"/>
              <w:bottom w:val="single" w:sz="4" w:space="0" w:color="000000" w:themeColor="text1"/>
            </w:tcBorders>
          </w:tcPr>
          <w:p w14:paraId="66299F47" w14:textId="1BAE3D6F" w:rsidR="004331AF" w:rsidRPr="004D47A5" w:rsidRDefault="004331AF" w:rsidP="00891ACA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C)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891ACA" w:rsidRPr="004D47A5">
              <w:rPr>
                <w:rFonts w:ascii="Times New Roman" w:hAnsi="Times New Roman" w:cs="Times New Roman"/>
                <w:sz w:val="19"/>
                <w:szCs w:val="19"/>
                <w:shd w:val="clear" w:color="auto" w:fill="FDFDFD"/>
              </w:rPr>
              <w:t>Computer Networks</w:t>
            </w:r>
            <w:r w:rsidRPr="004D47A5">
              <w:rPr>
                <w:rFonts w:ascii="Times New Roman" w:hAnsi="Times New Roman" w:cs="Times New Roman"/>
                <w:sz w:val="19"/>
                <w:szCs w:val="19"/>
                <w:shd w:val="clear" w:color="auto" w:fill="FDFDFD"/>
              </w:rPr>
              <w:t xml:space="preserve">  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bottom w:val="single" w:sz="4" w:space="0" w:color="000000" w:themeColor="text1"/>
            </w:tcBorders>
            <w:vAlign w:val="center"/>
          </w:tcPr>
          <w:p w14:paraId="65D05503" w14:textId="377C8876" w:rsidR="004331AF" w:rsidRPr="004D47A5" w:rsidRDefault="004331AF" w:rsidP="00891ACA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D)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891ACA" w:rsidRPr="004D47A5">
              <w:rPr>
                <w:rFonts w:ascii="Times New Roman" w:hAnsi="Times New Roman" w:cs="Times New Roman"/>
                <w:sz w:val="19"/>
                <w:szCs w:val="19"/>
                <w:shd w:val="clear" w:color="auto" w:fill="FDFDFD"/>
              </w:rPr>
              <w:t>None</w:t>
            </w:r>
          </w:p>
        </w:tc>
        <w:tc>
          <w:tcPr>
            <w:tcW w:w="704" w:type="dxa"/>
            <w:vMerge/>
            <w:vAlign w:val="center"/>
          </w:tcPr>
          <w:p w14:paraId="045A355A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703" w:type="dxa"/>
            <w:vMerge/>
            <w:vAlign w:val="center"/>
          </w:tcPr>
          <w:p w14:paraId="13BD6855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844" w:type="dxa"/>
            <w:vMerge/>
            <w:vAlign w:val="center"/>
          </w:tcPr>
          <w:p w14:paraId="645845EA" w14:textId="77777777" w:rsidR="004331AF" w:rsidRPr="004D47A5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4331AF" w:rsidRPr="004D47A5" w14:paraId="212904D3" w14:textId="77777777" w:rsidTr="00560147">
        <w:trPr>
          <w:trHeight w:val="376"/>
        </w:trPr>
        <w:tc>
          <w:tcPr>
            <w:tcW w:w="703" w:type="dxa"/>
            <w:vMerge w:val="restart"/>
          </w:tcPr>
          <w:p w14:paraId="0B61D989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12.</w:t>
            </w:r>
          </w:p>
        </w:tc>
        <w:tc>
          <w:tcPr>
            <w:tcW w:w="8018" w:type="dxa"/>
            <w:gridSpan w:val="12"/>
          </w:tcPr>
          <w:p w14:paraId="43E32214" w14:textId="272DA33A" w:rsidR="004331AF" w:rsidRPr="004D47A5" w:rsidRDefault="00A54E88" w:rsidP="004331A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can assess a cloud provider's services in terms of performance, service level agreement compliance, privacy implications, and security controls</w:t>
            </w:r>
          </w:p>
        </w:tc>
        <w:tc>
          <w:tcPr>
            <w:tcW w:w="704" w:type="dxa"/>
            <w:vMerge w:val="restart"/>
            <w:vAlign w:val="center"/>
          </w:tcPr>
          <w:p w14:paraId="7B9F33C7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CO1</w:t>
            </w:r>
          </w:p>
        </w:tc>
        <w:tc>
          <w:tcPr>
            <w:tcW w:w="703" w:type="dxa"/>
            <w:vMerge w:val="restart"/>
            <w:vAlign w:val="center"/>
          </w:tcPr>
          <w:p w14:paraId="25924352" w14:textId="415B3CA3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L2</w:t>
            </w:r>
          </w:p>
        </w:tc>
        <w:tc>
          <w:tcPr>
            <w:tcW w:w="844" w:type="dxa"/>
            <w:vMerge w:val="restart"/>
            <w:vAlign w:val="center"/>
          </w:tcPr>
          <w:p w14:paraId="772D5529" w14:textId="0BAD81A4" w:rsidR="004331AF" w:rsidRPr="004D47A5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A54E88" w:rsidRPr="004D47A5" w14:paraId="624C187D" w14:textId="77777777" w:rsidTr="00560147">
        <w:trPr>
          <w:trHeight w:val="240"/>
        </w:trPr>
        <w:tc>
          <w:tcPr>
            <w:tcW w:w="703" w:type="dxa"/>
            <w:vMerge/>
          </w:tcPr>
          <w:p w14:paraId="3DAAE11A" w14:textId="77777777" w:rsidR="00A54E88" w:rsidRPr="004D47A5" w:rsidRDefault="00A54E88" w:rsidP="00A54E88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2111" w:type="dxa"/>
            <w:gridSpan w:val="2"/>
          </w:tcPr>
          <w:p w14:paraId="5F8A831A" w14:textId="6CC72DF9" w:rsidR="00A54E88" w:rsidRPr="004D47A5" w:rsidRDefault="00A54E88" w:rsidP="00956F2C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A)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956F2C" w:rsidRPr="004D47A5">
              <w:rPr>
                <w:rFonts w:ascii="Times New Roman" w:hAnsi="Times New Roman" w:cs="Times New Roman"/>
                <w:sz w:val="19"/>
                <w:szCs w:val="19"/>
              </w:rPr>
              <w:t>Auditor</w:t>
            </w: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           </w:t>
            </w:r>
          </w:p>
        </w:tc>
        <w:tc>
          <w:tcPr>
            <w:tcW w:w="2391" w:type="dxa"/>
            <w:gridSpan w:val="4"/>
          </w:tcPr>
          <w:p w14:paraId="5FD4626C" w14:textId="1B839758" w:rsidR="00A54E88" w:rsidRPr="004D47A5" w:rsidRDefault="00A54E88" w:rsidP="00956F2C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B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 xml:space="preserve">)  </w:t>
            </w:r>
            <w:r w:rsidR="00956F2C" w:rsidRPr="004D47A5">
              <w:rPr>
                <w:rFonts w:ascii="Times New Roman" w:hAnsi="Times New Roman" w:cs="Times New Roman"/>
                <w:sz w:val="19"/>
                <w:szCs w:val="19"/>
              </w:rPr>
              <w:t>broker</w:t>
            </w: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        </w:t>
            </w:r>
          </w:p>
        </w:tc>
        <w:tc>
          <w:tcPr>
            <w:tcW w:w="1828" w:type="dxa"/>
            <w:gridSpan w:val="4"/>
          </w:tcPr>
          <w:p w14:paraId="71D0AB3D" w14:textId="674070EA" w:rsidR="00A54E88" w:rsidRPr="004D47A5" w:rsidRDefault="00A54E88" w:rsidP="00956F2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(C) </w:t>
            </w:r>
            <w:r w:rsidR="00956F2C" w:rsidRPr="004D47A5">
              <w:rPr>
                <w:rFonts w:ascii="Times New Roman" w:hAnsi="Times New Roman" w:cs="Times New Roman"/>
                <w:sz w:val="19"/>
                <w:szCs w:val="19"/>
              </w:rPr>
              <w:t>carrier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</w:t>
            </w:r>
          </w:p>
        </w:tc>
        <w:tc>
          <w:tcPr>
            <w:tcW w:w="1688" w:type="dxa"/>
            <w:gridSpan w:val="2"/>
            <w:vAlign w:val="center"/>
          </w:tcPr>
          <w:p w14:paraId="6D46337A" w14:textId="0E16E492" w:rsidR="00A54E88" w:rsidRPr="004D47A5" w:rsidRDefault="00A54E88" w:rsidP="00A54E88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(D) 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>None</w:t>
            </w:r>
          </w:p>
        </w:tc>
        <w:tc>
          <w:tcPr>
            <w:tcW w:w="704" w:type="dxa"/>
            <w:vMerge/>
            <w:vAlign w:val="center"/>
          </w:tcPr>
          <w:p w14:paraId="3931B3F3" w14:textId="77777777" w:rsidR="00A54E88" w:rsidRPr="004D47A5" w:rsidRDefault="00A54E88" w:rsidP="00A54E88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703" w:type="dxa"/>
            <w:vMerge/>
            <w:vAlign w:val="center"/>
          </w:tcPr>
          <w:p w14:paraId="42D14905" w14:textId="77777777" w:rsidR="00A54E88" w:rsidRPr="004D47A5" w:rsidRDefault="00A54E88" w:rsidP="00A54E88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844" w:type="dxa"/>
            <w:vMerge/>
            <w:vAlign w:val="center"/>
          </w:tcPr>
          <w:p w14:paraId="71EB1330" w14:textId="77777777" w:rsidR="00A54E88" w:rsidRPr="004D47A5" w:rsidRDefault="00A54E88" w:rsidP="00A54E88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4331AF" w:rsidRPr="004D47A5" w14:paraId="56FDDCC0" w14:textId="77777777" w:rsidTr="00560147">
        <w:trPr>
          <w:trHeight w:val="256"/>
        </w:trPr>
        <w:tc>
          <w:tcPr>
            <w:tcW w:w="703" w:type="dxa"/>
            <w:vMerge w:val="restart"/>
          </w:tcPr>
          <w:p w14:paraId="1C545D96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13.</w:t>
            </w:r>
          </w:p>
        </w:tc>
        <w:tc>
          <w:tcPr>
            <w:tcW w:w="8018" w:type="dxa"/>
            <w:gridSpan w:val="12"/>
          </w:tcPr>
          <w:p w14:paraId="6B9705BA" w14:textId="0BA87389" w:rsidR="004331AF" w:rsidRPr="004D47A5" w:rsidRDefault="004C3092" w:rsidP="004331AF">
            <w:pPr>
              <w:tabs>
                <w:tab w:val="left" w:pos="2280"/>
              </w:tabs>
              <w:jc w:val="both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Programming languages, application frame work, </w:t>
            </w:r>
            <w:r w:rsidR="001A16E4"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databases, tools</w:t>
            </w: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are provided by</w:t>
            </w:r>
          </w:p>
        </w:tc>
        <w:tc>
          <w:tcPr>
            <w:tcW w:w="704" w:type="dxa"/>
            <w:vMerge w:val="restart"/>
            <w:vAlign w:val="center"/>
          </w:tcPr>
          <w:p w14:paraId="1BC3A04A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CO1</w:t>
            </w:r>
          </w:p>
        </w:tc>
        <w:tc>
          <w:tcPr>
            <w:tcW w:w="703" w:type="dxa"/>
            <w:vMerge w:val="restart"/>
            <w:vAlign w:val="center"/>
          </w:tcPr>
          <w:p w14:paraId="3AE90A21" w14:textId="6E4E860F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L2</w:t>
            </w:r>
          </w:p>
        </w:tc>
        <w:tc>
          <w:tcPr>
            <w:tcW w:w="844" w:type="dxa"/>
            <w:vMerge w:val="restart"/>
            <w:vAlign w:val="center"/>
          </w:tcPr>
          <w:p w14:paraId="19366643" w14:textId="1A533A89" w:rsidR="004331AF" w:rsidRPr="004D47A5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A54E88" w:rsidRPr="004D47A5" w14:paraId="37F59846" w14:textId="77777777" w:rsidTr="00560147">
        <w:trPr>
          <w:trHeight w:val="240"/>
        </w:trPr>
        <w:tc>
          <w:tcPr>
            <w:tcW w:w="703" w:type="dxa"/>
            <w:vMerge/>
          </w:tcPr>
          <w:p w14:paraId="640A855E" w14:textId="77777777" w:rsidR="00A54E88" w:rsidRPr="004D47A5" w:rsidRDefault="00A54E88" w:rsidP="00A54E88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2111" w:type="dxa"/>
            <w:gridSpan w:val="2"/>
          </w:tcPr>
          <w:p w14:paraId="02AB5C44" w14:textId="7E39ECC5" w:rsidR="00A54E88" w:rsidRPr="004D47A5" w:rsidRDefault="00A54E88" w:rsidP="001A16E4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A)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1A16E4" w:rsidRPr="004D47A5">
              <w:rPr>
                <w:rFonts w:ascii="Times New Roman" w:hAnsi="Times New Roman" w:cs="Times New Roman"/>
                <w:sz w:val="19"/>
                <w:szCs w:val="19"/>
              </w:rPr>
              <w:t>SaaS</w:t>
            </w: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           </w:t>
            </w:r>
          </w:p>
        </w:tc>
        <w:tc>
          <w:tcPr>
            <w:tcW w:w="2391" w:type="dxa"/>
            <w:gridSpan w:val="4"/>
          </w:tcPr>
          <w:p w14:paraId="02FF4C83" w14:textId="060EF659" w:rsidR="00A54E88" w:rsidRPr="004D47A5" w:rsidRDefault="00A54E88" w:rsidP="001A16E4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B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 xml:space="preserve">)  </w:t>
            </w:r>
            <w:r w:rsidR="001A16E4" w:rsidRPr="004D47A5">
              <w:rPr>
                <w:rFonts w:ascii="Times New Roman" w:hAnsi="Times New Roman" w:cs="Times New Roman"/>
                <w:sz w:val="19"/>
                <w:szCs w:val="19"/>
              </w:rPr>
              <w:t>PaaS</w:t>
            </w: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        </w:t>
            </w:r>
          </w:p>
        </w:tc>
        <w:tc>
          <w:tcPr>
            <w:tcW w:w="1828" w:type="dxa"/>
            <w:gridSpan w:val="4"/>
          </w:tcPr>
          <w:p w14:paraId="1726ECBA" w14:textId="5F83A4DE" w:rsidR="00A54E88" w:rsidRPr="004D47A5" w:rsidRDefault="00A54E88" w:rsidP="001A16E4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(C) </w:t>
            </w:r>
            <w:r w:rsidR="001A16E4" w:rsidRPr="004D47A5">
              <w:rPr>
                <w:rFonts w:ascii="Times New Roman" w:hAnsi="Times New Roman" w:cs="Times New Roman"/>
                <w:sz w:val="19"/>
                <w:szCs w:val="19"/>
              </w:rPr>
              <w:t>IaaS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</w:t>
            </w:r>
          </w:p>
        </w:tc>
        <w:tc>
          <w:tcPr>
            <w:tcW w:w="1688" w:type="dxa"/>
            <w:gridSpan w:val="2"/>
            <w:vAlign w:val="center"/>
          </w:tcPr>
          <w:p w14:paraId="4B544959" w14:textId="799103DE" w:rsidR="00A54E88" w:rsidRPr="004D47A5" w:rsidRDefault="00A54E88" w:rsidP="00A54E88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(D) 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>None</w:t>
            </w:r>
          </w:p>
        </w:tc>
        <w:tc>
          <w:tcPr>
            <w:tcW w:w="704" w:type="dxa"/>
            <w:vMerge/>
            <w:vAlign w:val="center"/>
          </w:tcPr>
          <w:p w14:paraId="7B8EACDF" w14:textId="77777777" w:rsidR="00A54E88" w:rsidRPr="004D47A5" w:rsidRDefault="00A54E88" w:rsidP="00A54E88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703" w:type="dxa"/>
            <w:vMerge/>
            <w:vAlign w:val="center"/>
          </w:tcPr>
          <w:p w14:paraId="2B8AD0F6" w14:textId="77777777" w:rsidR="00A54E88" w:rsidRPr="004D47A5" w:rsidRDefault="00A54E88" w:rsidP="00A54E88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844" w:type="dxa"/>
            <w:vMerge/>
            <w:vAlign w:val="center"/>
          </w:tcPr>
          <w:p w14:paraId="077F4137" w14:textId="77777777" w:rsidR="00A54E88" w:rsidRPr="004D47A5" w:rsidRDefault="00A54E88" w:rsidP="00A54E88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4331AF" w:rsidRPr="004D47A5" w14:paraId="60F455E8" w14:textId="77777777" w:rsidTr="00560147">
        <w:trPr>
          <w:trHeight w:val="278"/>
        </w:trPr>
        <w:tc>
          <w:tcPr>
            <w:tcW w:w="703" w:type="dxa"/>
            <w:vMerge w:val="restart"/>
          </w:tcPr>
          <w:p w14:paraId="63DF7F3B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14.</w:t>
            </w:r>
          </w:p>
        </w:tc>
        <w:tc>
          <w:tcPr>
            <w:tcW w:w="8018" w:type="dxa"/>
            <w:gridSpan w:val="12"/>
          </w:tcPr>
          <w:p w14:paraId="1020F76B" w14:textId="72DD5045" w:rsidR="004331AF" w:rsidRPr="004D47A5" w:rsidRDefault="00590197" w:rsidP="004331AF">
            <w:pPr>
              <w:jc w:val="both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Customers are provided with applications that are accessible anytime and from anywhere</w:t>
            </w:r>
            <w:r w:rsidR="00C17307"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by</w:t>
            </w:r>
          </w:p>
        </w:tc>
        <w:tc>
          <w:tcPr>
            <w:tcW w:w="704" w:type="dxa"/>
            <w:vMerge w:val="restart"/>
            <w:vAlign w:val="center"/>
          </w:tcPr>
          <w:p w14:paraId="5BC07672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CO1</w:t>
            </w:r>
          </w:p>
        </w:tc>
        <w:tc>
          <w:tcPr>
            <w:tcW w:w="703" w:type="dxa"/>
            <w:vMerge w:val="restart"/>
            <w:vAlign w:val="center"/>
          </w:tcPr>
          <w:p w14:paraId="018CE48F" w14:textId="40C75B0A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L2</w:t>
            </w:r>
          </w:p>
        </w:tc>
        <w:tc>
          <w:tcPr>
            <w:tcW w:w="844" w:type="dxa"/>
            <w:vMerge w:val="restart"/>
            <w:vAlign w:val="center"/>
          </w:tcPr>
          <w:p w14:paraId="15290011" w14:textId="05F957F7" w:rsidR="004331AF" w:rsidRPr="004D47A5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590197" w:rsidRPr="004D47A5" w14:paraId="173BADC1" w14:textId="77777777" w:rsidTr="00560147">
        <w:trPr>
          <w:trHeight w:val="240"/>
        </w:trPr>
        <w:tc>
          <w:tcPr>
            <w:tcW w:w="703" w:type="dxa"/>
            <w:vMerge/>
          </w:tcPr>
          <w:p w14:paraId="1890806F" w14:textId="77777777" w:rsidR="00590197" w:rsidRPr="004D47A5" w:rsidRDefault="00590197" w:rsidP="00590197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2111" w:type="dxa"/>
            <w:gridSpan w:val="2"/>
            <w:tcBorders>
              <w:top w:val="nil"/>
              <w:bottom w:val="single" w:sz="4" w:space="0" w:color="000000" w:themeColor="text1"/>
              <w:right w:val="single" w:sz="4" w:space="0" w:color="auto"/>
            </w:tcBorders>
          </w:tcPr>
          <w:p w14:paraId="7A9BE7B4" w14:textId="6EEDA9B8" w:rsidR="00590197" w:rsidRPr="004D47A5" w:rsidRDefault="00590197" w:rsidP="00590197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A)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 xml:space="preserve"> PaaS</w:t>
            </w: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          </w:t>
            </w:r>
          </w:p>
        </w:tc>
        <w:tc>
          <w:tcPr>
            <w:tcW w:w="2391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14EC3C" w14:textId="0C70E4F9" w:rsidR="00590197" w:rsidRPr="004D47A5" w:rsidRDefault="00590197" w:rsidP="00590197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B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>)  SaaS</w:t>
            </w: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  </w:t>
            </w:r>
          </w:p>
        </w:tc>
        <w:tc>
          <w:tcPr>
            <w:tcW w:w="1828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FB79FC7" w14:textId="24622E39" w:rsidR="00590197" w:rsidRPr="004D47A5" w:rsidRDefault="00590197" w:rsidP="00590197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(C) 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 xml:space="preserve">IaaS </w:t>
            </w: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</w:t>
            </w:r>
          </w:p>
        </w:tc>
        <w:tc>
          <w:tcPr>
            <w:tcW w:w="1688" w:type="dxa"/>
            <w:gridSpan w:val="2"/>
            <w:tcBorders>
              <w:top w:val="nil"/>
              <w:left w:val="single" w:sz="4" w:space="0" w:color="auto"/>
              <w:bottom w:val="single" w:sz="4" w:space="0" w:color="000000" w:themeColor="text1"/>
            </w:tcBorders>
            <w:vAlign w:val="center"/>
          </w:tcPr>
          <w:p w14:paraId="627950EF" w14:textId="78EBB6A8" w:rsidR="00590197" w:rsidRPr="004D47A5" w:rsidRDefault="00590197" w:rsidP="00590197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(D) 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>None</w:t>
            </w:r>
          </w:p>
        </w:tc>
        <w:tc>
          <w:tcPr>
            <w:tcW w:w="704" w:type="dxa"/>
            <w:vMerge/>
            <w:vAlign w:val="center"/>
          </w:tcPr>
          <w:p w14:paraId="6322D124" w14:textId="77777777" w:rsidR="00590197" w:rsidRPr="004D47A5" w:rsidRDefault="00590197" w:rsidP="00590197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703" w:type="dxa"/>
            <w:vMerge/>
            <w:vAlign w:val="center"/>
          </w:tcPr>
          <w:p w14:paraId="49BE36A2" w14:textId="77777777" w:rsidR="00590197" w:rsidRPr="004D47A5" w:rsidRDefault="00590197" w:rsidP="00590197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844" w:type="dxa"/>
            <w:vMerge/>
            <w:vAlign w:val="center"/>
          </w:tcPr>
          <w:p w14:paraId="2142B58D" w14:textId="77777777" w:rsidR="00590197" w:rsidRPr="004D47A5" w:rsidRDefault="00590197" w:rsidP="00590197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4331AF" w:rsidRPr="004D47A5" w14:paraId="194A084F" w14:textId="77777777" w:rsidTr="00560147">
        <w:trPr>
          <w:trHeight w:val="345"/>
        </w:trPr>
        <w:tc>
          <w:tcPr>
            <w:tcW w:w="703" w:type="dxa"/>
            <w:vMerge w:val="restart"/>
          </w:tcPr>
          <w:p w14:paraId="67857C2F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15.</w:t>
            </w:r>
          </w:p>
        </w:tc>
        <w:tc>
          <w:tcPr>
            <w:tcW w:w="8018" w:type="dxa"/>
            <w:gridSpan w:val="12"/>
            <w:tcBorders>
              <w:bottom w:val="single" w:sz="4" w:space="0" w:color="auto"/>
            </w:tcBorders>
          </w:tcPr>
          <w:p w14:paraId="06FA0453" w14:textId="6717938A" w:rsidR="004331AF" w:rsidRPr="004D47A5" w:rsidRDefault="00C17307" w:rsidP="004331AF">
            <w:pPr>
              <w:jc w:val="both"/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Customers are provided with</w:t>
            </w: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virtualized hardware and storage by</w:t>
            </w:r>
          </w:p>
        </w:tc>
        <w:tc>
          <w:tcPr>
            <w:tcW w:w="704" w:type="dxa"/>
            <w:vMerge w:val="restart"/>
            <w:vAlign w:val="center"/>
          </w:tcPr>
          <w:p w14:paraId="4084912F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CO1</w:t>
            </w:r>
          </w:p>
        </w:tc>
        <w:tc>
          <w:tcPr>
            <w:tcW w:w="703" w:type="dxa"/>
            <w:vMerge w:val="restart"/>
            <w:vAlign w:val="center"/>
          </w:tcPr>
          <w:p w14:paraId="38C29848" w14:textId="0082D8A9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L2</w:t>
            </w:r>
          </w:p>
        </w:tc>
        <w:tc>
          <w:tcPr>
            <w:tcW w:w="844" w:type="dxa"/>
            <w:vMerge w:val="restart"/>
            <w:vAlign w:val="center"/>
          </w:tcPr>
          <w:p w14:paraId="1C58E4B1" w14:textId="49B04911" w:rsidR="004331AF" w:rsidRPr="004D47A5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A54E88" w:rsidRPr="004D47A5" w14:paraId="1228A6E6" w14:textId="77777777" w:rsidTr="00560147">
        <w:trPr>
          <w:trHeight w:val="240"/>
        </w:trPr>
        <w:tc>
          <w:tcPr>
            <w:tcW w:w="703" w:type="dxa"/>
            <w:vMerge/>
          </w:tcPr>
          <w:p w14:paraId="482D8668" w14:textId="77777777" w:rsidR="00A54E88" w:rsidRPr="004D47A5" w:rsidRDefault="00A54E88" w:rsidP="00A54E88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A171B" w14:textId="7AF0F00B" w:rsidR="00A54E88" w:rsidRPr="004D47A5" w:rsidRDefault="00A54E88" w:rsidP="00A54E88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A)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C17307" w:rsidRPr="004D47A5">
              <w:rPr>
                <w:rFonts w:ascii="Times New Roman" w:hAnsi="Times New Roman" w:cs="Times New Roman"/>
                <w:sz w:val="19"/>
                <w:szCs w:val="19"/>
              </w:rPr>
              <w:t>PaaS</w:t>
            </w:r>
            <w:r w:rsidR="00C17307"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 </w:t>
            </w: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          </w:t>
            </w:r>
          </w:p>
        </w:tc>
        <w:tc>
          <w:tcPr>
            <w:tcW w:w="2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519AF" w14:textId="06C7597E" w:rsidR="00A54E88" w:rsidRPr="004D47A5" w:rsidRDefault="00A54E88" w:rsidP="00A54E88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B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 xml:space="preserve">)  </w:t>
            </w:r>
            <w:r w:rsidR="00C17307" w:rsidRPr="004D47A5">
              <w:rPr>
                <w:rFonts w:ascii="Times New Roman" w:hAnsi="Times New Roman" w:cs="Times New Roman"/>
                <w:sz w:val="19"/>
                <w:szCs w:val="19"/>
              </w:rPr>
              <w:t>IaaS</w:t>
            </w:r>
          </w:p>
        </w:tc>
        <w:tc>
          <w:tcPr>
            <w:tcW w:w="18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73539" w14:textId="0F21A90E" w:rsidR="00A54E88" w:rsidRPr="004D47A5" w:rsidRDefault="00A54E88" w:rsidP="00A54E88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(C) </w:t>
            </w:r>
            <w:r w:rsidR="00C17307" w:rsidRPr="004D47A5">
              <w:rPr>
                <w:rFonts w:ascii="Times New Roman" w:hAnsi="Times New Roman" w:cs="Times New Roman"/>
                <w:sz w:val="19"/>
                <w:szCs w:val="19"/>
              </w:rPr>
              <w:t>SaaS</w:t>
            </w:r>
            <w:r w:rsidR="00C17307"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  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821C636" w14:textId="4D4E1EFA" w:rsidR="00A54E88" w:rsidRPr="004D47A5" w:rsidRDefault="00A54E88" w:rsidP="00A54E88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(D) 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>None</w:t>
            </w:r>
          </w:p>
        </w:tc>
        <w:tc>
          <w:tcPr>
            <w:tcW w:w="704" w:type="dxa"/>
            <w:vMerge/>
            <w:vAlign w:val="center"/>
          </w:tcPr>
          <w:p w14:paraId="72BE0538" w14:textId="77777777" w:rsidR="00A54E88" w:rsidRPr="004D47A5" w:rsidRDefault="00A54E88" w:rsidP="00A54E88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703" w:type="dxa"/>
            <w:vMerge/>
            <w:vAlign w:val="center"/>
          </w:tcPr>
          <w:p w14:paraId="7EDB1BFE" w14:textId="77777777" w:rsidR="00A54E88" w:rsidRPr="004D47A5" w:rsidRDefault="00A54E88" w:rsidP="00A54E88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844" w:type="dxa"/>
            <w:vMerge/>
            <w:vAlign w:val="center"/>
          </w:tcPr>
          <w:p w14:paraId="36CDD9C8" w14:textId="77777777" w:rsidR="00A54E88" w:rsidRPr="004D47A5" w:rsidRDefault="00A54E88" w:rsidP="00A54E88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4331AF" w:rsidRPr="004D47A5" w14:paraId="5A379269" w14:textId="77777777" w:rsidTr="00E20C2C">
        <w:trPr>
          <w:trHeight w:val="347"/>
        </w:trPr>
        <w:tc>
          <w:tcPr>
            <w:tcW w:w="703" w:type="dxa"/>
            <w:vMerge w:val="restart"/>
          </w:tcPr>
          <w:p w14:paraId="3C9785D8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16.</w:t>
            </w:r>
          </w:p>
        </w:tc>
        <w:tc>
          <w:tcPr>
            <w:tcW w:w="8018" w:type="dxa"/>
            <w:gridSpan w:val="12"/>
          </w:tcPr>
          <w:p w14:paraId="1BF68377" w14:textId="33C20468" w:rsidR="004331AF" w:rsidRPr="004D47A5" w:rsidRDefault="00E20C2C" w:rsidP="004331AF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Which allows systems and services to be accessible by a group of organizations</w:t>
            </w:r>
          </w:p>
        </w:tc>
        <w:tc>
          <w:tcPr>
            <w:tcW w:w="704" w:type="dxa"/>
            <w:vMerge w:val="restart"/>
            <w:vAlign w:val="center"/>
          </w:tcPr>
          <w:p w14:paraId="5B1E3775" w14:textId="528370D8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CO1</w:t>
            </w:r>
          </w:p>
        </w:tc>
        <w:tc>
          <w:tcPr>
            <w:tcW w:w="703" w:type="dxa"/>
            <w:vMerge w:val="restart"/>
            <w:vAlign w:val="center"/>
          </w:tcPr>
          <w:p w14:paraId="31426B6E" w14:textId="425002A1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L2</w:t>
            </w:r>
          </w:p>
        </w:tc>
        <w:tc>
          <w:tcPr>
            <w:tcW w:w="844" w:type="dxa"/>
            <w:vMerge w:val="restart"/>
            <w:vAlign w:val="center"/>
          </w:tcPr>
          <w:p w14:paraId="5C203253" w14:textId="0AEFDCB5" w:rsidR="004331AF" w:rsidRPr="004D47A5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4331AF" w:rsidRPr="004D47A5" w14:paraId="07B29791" w14:textId="77777777" w:rsidTr="00560147">
        <w:trPr>
          <w:trHeight w:val="240"/>
        </w:trPr>
        <w:tc>
          <w:tcPr>
            <w:tcW w:w="703" w:type="dxa"/>
            <w:vMerge/>
          </w:tcPr>
          <w:p w14:paraId="20F8B471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F14EB" w14:textId="1CD4FBA1" w:rsidR="004331AF" w:rsidRPr="004D47A5" w:rsidRDefault="004331AF" w:rsidP="00E20C2C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(A) </w:t>
            </w:r>
            <w:r w:rsidR="00E20C2C" w:rsidRPr="004D47A5">
              <w:rPr>
                <w:rFonts w:ascii="Times New Roman" w:hAnsi="Times New Roman" w:cs="Times New Roman"/>
                <w:sz w:val="19"/>
                <w:szCs w:val="19"/>
              </w:rPr>
              <w:t>Private Cloud</w:t>
            </w:r>
          </w:p>
        </w:tc>
        <w:tc>
          <w:tcPr>
            <w:tcW w:w="2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221E3" w14:textId="6D508A7C" w:rsidR="004331AF" w:rsidRPr="004D47A5" w:rsidRDefault="004331AF" w:rsidP="00B00E01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B)</w:t>
            </w:r>
            <w:r w:rsidR="00E20C2C" w:rsidRPr="004D47A5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B00E01" w:rsidRPr="004D47A5">
              <w:rPr>
                <w:rFonts w:ascii="Times New Roman" w:hAnsi="Times New Roman" w:cs="Times New Roman"/>
                <w:sz w:val="19"/>
                <w:szCs w:val="19"/>
              </w:rPr>
              <w:t>Community</w:t>
            </w:r>
            <w:r w:rsidR="00E20C2C" w:rsidRPr="004D47A5">
              <w:rPr>
                <w:rFonts w:ascii="Times New Roman" w:hAnsi="Times New Roman" w:cs="Times New Roman"/>
                <w:sz w:val="19"/>
                <w:szCs w:val="19"/>
              </w:rPr>
              <w:t xml:space="preserve"> Cloud</w:t>
            </w:r>
          </w:p>
        </w:tc>
        <w:tc>
          <w:tcPr>
            <w:tcW w:w="18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AC2E0" w14:textId="4189AB4A" w:rsidR="004331AF" w:rsidRPr="004D47A5" w:rsidRDefault="004331AF" w:rsidP="00E20C2C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C)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E20C2C" w:rsidRPr="004D47A5">
              <w:rPr>
                <w:rFonts w:ascii="Times New Roman" w:hAnsi="Times New Roman" w:cs="Times New Roman"/>
                <w:sz w:val="19"/>
                <w:szCs w:val="19"/>
              </w:rPr>
              <w:t>Public Cloud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2B3098E" w14:textId="617655EA" w:rsidR="004331AF" w:rsidRPr="004D47A5" w:rsidRDefault="004331AF" w:rsidP="00E20C2C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D)</w:t>
            </w:r>
            <w:r w:rsidR="00B00E01" w:rsidRPr="004D47A5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E20C2C" w:rsidRPr="004D47A5">
              <w:rPr>
                <w:rFonts w:ascii="Times New Roman" w:hAnsi="Times New Roman" w:cs="Times New Roman"/>
                <w:sz w:val="19"/>
                <w:szCs w:val="19"/>
              </w:rPr>
              <w:t>all</w:t>
            </w:r>
          </w:p>
        </w:tc>
        <w:tc>
          <w:tcPr>
            <w:tcW w:w="704" w:type="dxa"/>
            <w:vMerge/>
            <w:vAlign w:val="center"/>
          </w:tcPr>
          <w:p w14:paraId="698261ED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703" w:type="dxa"/>
            <w:vMerge/>
            <w:vAlign w:val="center"/>
          </w:tcPr>
          <w:p w14:paraId="49F3BD07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844" w:type="dxa"/>
            <w:vMerge/>
            <w:vAlign w:val="center"/>
          </w:tcPr>
          <w:p w14:paraId="26A7A005" w14:textId="77777777" w:rsidR="004331AF" w:rsidRPr="004D47A5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4331AF" w:rsidRPr="004D47A5" w14:paraId="35862360" w14:textId="77777777" w:rsidTr="00560147">
        <w:trPr>
          <w:trHeight w:val="265"/>
        </w:trPr>
        <w:tc>
          <w:tcPr>
            <w:tcW w:w="703" w:type="dxa"/>
            <w:vMerge w:val="restart"/>
          </w:tcPr>
          <w:p w14:paraId="696D4E8B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17.</w:t>
            </w:r>
          </w:p>
        </w:tc>
        <w:tc>
          <w:tcPr>
            <w:tcW w:w="8018" w:type="dxa"/>
            <w:gridSpan w:val="12"/>
            <w:tcBorders>
              <w:bottom w:val="single" w:sz="4" w:space="0" w:color="auto"/>
            </w:tcBorders>
          </w:tcPr>
          <w:p w14:paraId="216B2588" w14:textId="67F497E8" w:rsidR="004331AF" w:rsidRPr="004D47A5" w:rsidRDefault="00D80821" w:rsidP="00D80821">
            <w:pPr>
              <w:jc w:val="both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Aneka is a pure ----------  solution for cloud computing</w:t>
            </w:r>
          </w:p>
        </w:tc>
        <w:tc>
          <w:tcPr>
            <w:tcW w:w="704" w:type="dxa"/>
            <w:vMerge w:val="restart"/>
            <w:vAlign w:val="center"/>
          </w:tcPr>
          <w:p w14:paraId="268B8FA0" w14:textId="166DB135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CO1</w:t>
            </w:r>
          </w:p>
        </w:tc>
        <w:tc>
          <w:tcPr>
            <w:tcW w:w="703" w:type="dxa"/>
            <w:vMerge w:val="restart"/>
            <w:vAlign w:val="center"/>
          </w:tcPr>
          <w:p w14:paraId="5311AFF6" w14:textId="13E7581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L2</w:t>
            </w:r>
          </w:p>
        </w:tc>
        <w:tc>
          <w:tcPr>
            <w:tcW w:w="844" w:type="dxa"/>
            <w:vMerge w:val="restart"/>
            <w:vAlign w:val="center"/>
          </w:tcPr>
          <w:p w14:paraId="68984B1A" w14:textId="2EF2C2D4" w:rsidR="004331AF" w:rsidRPr="004D47A5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D80821" w:rsidRPr="004D47A5" w14:paraId="27ABE463" w14:textId="77777777" w:rsidTr="00560147">
        <w:trPr>
          <w:trHeight w:val="240"/>
        </w:trPr>
        <w:tc>
          <w:tcPr>
            <w:tcW w:w="703" w:type="dxa"/>
            <w:vMerge/>
            <w:tcBorders>
              <w:right w:val="nil"/>
            </w:tcBorders>
          </w:tcPr>
          <w:p w14:paraId="7607E82C" w14:textId="77777777" w:rsidR="00D80821" w:rsidRPr="004D47A5" w:rsidRDefault="00D80821" w:rsidP="00D80821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2D912" w14:textId="51F0E9FC" w:rsidR="00D80821" w:rsidRPr="004D47A5" w:rsidRDefault="00D80821" w:rsidP="00D80821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A)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 xml:space="preserve"> SaaS</w:t>
            </w: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           </w:t>
            </w:r>
          </w:p>
        </w:tc>
        <w:tc>
          <w:tcPr>
            <w:tcW w:w="2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E4F64" w14:textId="07D36ED5" w:rsidR="00D80821" w:rsidRPr="004D47A5" w:rsidRDefault="00D80821" w:rsidP="00D80821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B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>)  PaaS</w:t>
            </w: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        </w:t>
            </w:r>
          </w:p>
        </w:tc>
        <w:tc>
          <w:tcPr>
            <w:tcW w:w="18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8B6F3" w14:textId="68BDEAD9" w:rsidR="00D80821" w:rsidRPr="004D47A5" w:rsidRDefault="00D80821" w:rsidP="00D80821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(C) 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 xml:space="preserve">IaaS </w:t>
            </w: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D7F596D" w14:textId="452E7633" w:rsidR="00D80821" w:rsidRPr="004D47A5" w:rsidRDefault="00D80821" w:rsidP="00D80821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(D) 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>None</w:t>
            </w:r>
          </w:p>
        </w:tc>
        <w:tc>
          <w:tcPr>
            <w:tcW w:w="704" w:type="dxa"/>
            <w:vMerge/>
            <w:vAlign w:val="center"/>
          </w:tcPr>
          <w:p w14:paraId="09967993" w14:textId="77777777" w:rsidR="00D80821" w:rsidRPr="004D47A5" w:rsidRDefault="00D80821" w:rsidP="00D80821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703" w:type="dxa"/>
            <w:vMerge/>
            <w:vAlign w:val="center"/>
          </w:tcPr>
          <w:p w14:paraId="6CC2C11C" w14:textId="77777777" w:rsidR="00D80821" w:rsidRPr="004D47A5" w:rsidRDefault="00D80821" w:rsidP="00D80821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844" w:type="dxa"/>
            <w:vMerge/>
            <w:vAlign w:val="center"/>
          </w:tcPr>
          <w:p w14:paraId="06773EAB" w14:textId="77777777" w:rsidR="00D80821" w:rsidRPr="004D47A5" w:rsidRDefault="00D80821" w:rsidP="00D80821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4331AF" w:rsidRPr="004D47A5" w14:paraId="6090AE6D" w14:textId="77777777" w:rsidTr="002F55A9">
        <w:trPr>
          <w:trHeight w:val="207"/>
        </w:trPr>
        <w:tc>
          <w:tcPr>
            <w:tcW w:w="703" w:type="dxa"/>
            <w:vMerge w:val="restart"/>
          </w:tcPr>
          <w:p w14:paraId="086581A2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18.</w:t>
            </w:r>
          </w:p>
        </w:tc>
        <w:tc>
          <w:tcPr>
            <w:tcW w:w="8018" w:type="dxa"/>
            <w:gridSpan w:val="12"/>
            <w:tcBorders>
              <w:bottom w:val="single" w:sz="4" w:space="0" w:color="auto"/>
            </w:tcBorders>
          </w:tcPr>
          <w:p w14:paraId="392AEB42" w14:textId="5B278290" w:rsidR="004331AF" w:rsidRPr="004D47A5" w:rsidRDefault="002F55A9" w:rsidP="004331AF">
            <w:pPr>
              <w:jc w:val="both"/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---------- containing application programming interfaces (APIs) and tools</w:t>
            </w:r>
            <w:r w:rsidR="004331AF" w:rsidRPr="004D47A5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.</w:t>
            </w:r>
          </w:p>
        </w:tc>
        <w:tc>
          <w:tcPr>
            <w:tcW w:w="704" w:type="dxa"/>
            <w:vMerge w:val="restart"/>
            <w:vAlign w:val="center"/>
          </w:tcPr>
          <w:p w14:paraId="3E9020CA" w14:textId="295FFE03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CO1</w:t>
            </w:r>
          </w:p>
        </w:tc>
        <w:tc>
          <w:tcPr>
            <w:tcW w:w="703" w:type="dxa"/>
            <w:vMerge w:val="restart"/>
            <w:vAlign w:val="center"/>
          </w:tcPr>
          <w:p w14:paraId="3A46A8BE" w14:textId="69668E96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L2</w:t>
            </w:r>
          </w:p>
        </w:tc>
        <w:tc>
          <w:tcPr>
            <w:tcW w:w="844" w:type="dxa"/>
            <w:vMerge w:val="restart"/>
            <w:vAlign w:val="center"/>
          </w:tcPr>
          <w:p w14:paraId="43C4662D" w14:textId="322905E6" w:rsidR="004331AF" w:rsidRPr="004D47A5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2F55A9" w:rsidRPr="004D47A5" w14:paraId="17EDD67C" w14:textId="77777777" w:rsidTr="002F55A9">
        <w:trPr>
          <w:trHeight w:val="253"/>
        </w:trPr>
        <w:tc>
          <w:tcPr>
            <w:tcW w:w="703" w:type="dxa"/>
            <w:vMerge/>
          </w:tcPr>
          <w:p w14:paraId="298082E3" w14:textId="77777777" w:rsidR="002F55A9" w:rsidRPr="004D47A5" w:rsidRDefault="002F55A9" w:rsidP="002F55A9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9F889" w14:textId="1E0E3793" w:rsidR="002F55A9" w:rsidRPr="004D47A5" w:rsidRDefault="002F55A9" w:rsidP="002F55A9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A)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 xml:space="preserve"> SaaS</w:t>
            </w: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           </w:t>
            </w:r>
          </w:p>
        </w:tc>
        <w:tc>
          <w:tcPr>
            <w:tcW w:w="2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070D7" w14:textId="069B9AC9" w:rsidR="002F55A9" w:rsidRPr="004D47A5" w:rsidRDefault="002F55A9" w:rsidP="00D842C2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B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 xml:space="preserve">)  </w:t>
            </w:r>
            <w:r w:rsidR="00D842C2" w:rsidRPr="004D47A5">
              <w:rPr>
                <w:rFonts w:ascii="Times New Roman" w:hAnsi="Times New Roman" w:cs="Times New Roman"/>
                <w:sz w:val="19"/>
                <w:szCs w:val="19"/>
              </w:rPr>
              <w:t>SDK</w:t>
            </w: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    </w:t>
            </w:r>
          </w:p>
        </w:tc>
        <w:tc>
          <w:tcPr>
            <w:tcW w:w="18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5D679" w14:textId="52182AE9" w:rsidR="002F55A9" w:rsidRPr="004D47A5" w:rsidRDefault="002F55A9" w:rsidP="002F55A9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(C) 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 xml:space="preserve">IaaS </w:t>
            </w: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DE1CF27" w14:textId="36C5BB1D" w:rsidR="002F55A9" w:rsidRPr="004D47A5" w:rsidRDefault="002F55A9" w:rsidP="002F55A9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(D) 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>None</w:t>
            </w:r>
          </w:p>
        </w:tc>
        <w:tc>
          <w:tcPr>
            <w:tcW w:w="704" w:type="dxa"/>
            <w:vMerge/>
            <w:vAlign w:val="center"/>
          </w:tcPr>
          <w:p w14:paraId="1AD4D3ED" w14:textId="77777777" w:rsidR="002F55A9" w:rsidRPr="004D47A5" w:rsidRDefault="002F55A9" w:rsidP="002F55A9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703" w:type="dxa"/>
            <w:vMerge/>
            <w:vAlign w:val="center"/>
          </w:tcPr>
          <w:p w14:paraId="71D2ECE2" w14:textId="77777777" w:rsidR="002F55A9" w:rsidRPr="004D47A5" w:rsidRDefault="002F55A9" w:rsidP="002F55A9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844" w:type="dxa"/>
            <w:vMerge/>
            <w:vAlign w:val="center"/>
          </w:tcPr>
          <w:p w14:paraId="43D6865F" w14:textId="77777777" w:rsidR="002F55A9" w:rsidRPr="004D47A5" w:rsidRDefault="002F55A9" w:rsidP="002F55A9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4331AF" w:rsidRPr="004D47A5" w14:paraId="45F3FA6A" w14:textId="77777777" w:rsidTr="002F55A9">
        <w:trPr>
          <w:trHeight w:val="271"/>
        </w:trPr>
        <w:tc>
          <w:tcPr>
            <w:tcW w:w="703" w:type="dxa"/>
            <w:vMerge w:val="restart"/>
          </w:tcPr>
          <w:p w14:paraId="1A4A2313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19.</w:t>
            </w:r>
          </w:p>
        </w:tc>
        <w:tc>
          <w:tcPr>
            <w:tcW w:w="8018" w:type="dxa"/>
            <w:gridSpan w:val="12"/>
            <w:tcBorders>
              <w:bottom w:val="single" w:sz="4" w:space="0" w:color="auto"/>
            </w:tcBorders>
          </w:tcPr>
          <w:p w14:paraId="29304315" w14:textId="3A8B5E60" w:rsidR="004331AF" w:rsidRPr="004D47A5" w:rsidRDefault="00D842C2" w:rsidP="004331AF">
            <w:pPr>
              <w:jc w:val="both"/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----------defines the lowest level of the software stack representing the Aneka Container</w:t>
            </w:r>
          </w:p>
        </w:tc>
        <w:tc>
          <w:tcPr>
            <w:tcW w:w="704" w:type="dxa"/>
            <w:vMerge w:val="restart"/>
            <w:vAlign w:val="center"/>
          </w:tcPr>
          <w:p w14:paraId="3B8A326E" w14:textId="42600698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CO1</w:t>
            </w:r>
          </w:p>
        </w:tc>
        <w:tc>
          <w:tcPr>
            <w:tcW w:w="703" w:type="dxa"/>
            <w:vMerge w:val="restart"/>
            <w:vAlign w:val="center"/>
          </w:tcPr>
          <w:p w14:paraId="3FBD6979" w14:textId="20358B61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L2</w:t>
            </w:r>
          </w:p>
        </w:tc>
        <w:tc>
          <w:tcPr>
            <w:tcW w:w="844" w:type="dxa"/>
            <w:vMerge w:val="restart"/>
            <w:vAlign w:val="center"/>
          </w:tcPr>
          <w:p w14:paraId="608413AF" w14:textId="6AD41BF3" w:rsidR="004331AF" w:rsidRPr="004D47A5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4331AF" w:rsidRPr="004D47A5" w14:paraId="5EFC8A6F" w14:textId="77777777" w:rsidTr="00560147">
        <w:trPr>
          <w:trHeight w:val="541"/>
        </w:trPr>
        <w:tc>
          <w:tcPr>
            <w:tcW w:w="703" w:type="dxa"/>
            <w:vMerge/>
          </w:tcPr>
          <w:p w14:paraId="3BDA862E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A6C1A" w14:textId="4D4E7BB8" w:rsidR="004331AF" w:rsidRPr="004D47A5" w:rsidRDefault="004331AF" w:rsidP="00D842C2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A)</w:t>
            </w:r>
            <w:r w:rsidRPr="004D47A5">
              <w:rPr>
                <w:rFonts w:ascii="Times New Roman" w:hAnsi="Times New Roman" w:cs="Times New Roman"/>
                <w:sz w:val="19"/>
                <w:szCs w:val="19"/>
                <w:shd w:val="clear" w:color="auto" w:fill="FDFDFD"/>
              </w:rPr>
              <w:t xml:space="preserve"> </w:t>
            </w:r>
            <w:r w:rsidR="00D842C2" w:rsidRPr="004D47A5">
              <w:rPr>
                <w:rFonts w:ascii="Times New Roman" w:hAnsi="Times New Roman" w:cs="Times New Roman"/>
                <w:sz w:val="19"/>
                <w:szCs w:val="19"/>
                <w:shd w:val="clear" w:color="auto" w:fill="FDFDFD"/>
              </w:rPr>
              <w:t>Foundation services</w:t>
            </w:r>
          </w:p>
        </w:tc>
        <w:tc>
          <w:tcPr>
            <w:tcW w:w="2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1EFAC" w14:textId="45A7FFBB" w:rsidR="004331AF" w:rsidRPr="004D47A5" w:rsidRDefault="004331AF" w:rsidP="00D842C2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B)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D842C2" w:rsidRPr="004D47A5">
              <w:rPr>
                <w:rFonts w:ascii="Times New Roman" w:hAnsi="Times New Roman" w:cs="Times New Roman"/>
                <w:sz w:val="19"/>
                <w:szCs w:val="19"/>
                <w:shd w:val="clear" w:color="auto" w:fill="FDFDFD"/>
              </w:rPr>
              <w:t>Fabric Services</w:t>
            </w:r>
          </w:p>
        </w:tc>
        <w:tc>
          <w:tcPr>
            <w:tcW w:w="18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4653C" w14:textId="7CCF7BD6" w:rsidR="004331AF" w:rsidRPr="004D47A5" w:rsidRDefault="004331AF" w:rsidP="00D842C2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C)</w:t>
            </w:r>
            <w:r w:rsidRPr="004D47A5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 xml:space="preserve"> </w:t>
            </w:r>
            <w:r w:rsidR="00D842C2" w:rsidRPr="004D47A5">
              <w:rPr>
                <w:rFonts w:ascii="Times New Roman" w:hAnsi="Times New Roman" w:cs="Times New Roman"/>
                <w:sz w:val="19"/>
                <w:szCs w:val="19"/>
                <w:shd w:val="clear" w:color="auto" w:fill="FDFDFD"/>
              </w:rPr>
              <w:t>Application Services</w:t>
            </w:r>
            <w:r w:rsidRPr="004D47A5">
              <w:rPr>
                <w:rFonts w:ascii="Times New Roman" w:hAnsi="Times New Roman" w:cs="Times New Roman"/>
                <w:sz w:val="19"/>
                <w:szCs w:val="19"/>
                <w:shd w:val="clear" w:color="auto" w:fill="FDFDFD"/>
              </w:rPr>
              <w:t xml:space="preserve">                         </w:t>
            </w:r>
            <w:r w:rsidRPr="004D47A5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 xml:space="preserve">  </w:t>
            </w: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        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A2CA123" w14:textId="0A606AF2" w:rsidR="004331AF" w:rsidRPr="004D47A5" w:rsidRDefault="004331AF" w:rsidP="00D842C2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(D) </w:t>
            </w:r>
            <w:r w:rsidRPr="004D47A5">
              <w:rPr>
                <w:rFonts w:ascii="Times New Roman" w:hAnsi="Times New Roman" w:cs="Times New Roman"/>
                <w:sz w:val="19"/>
                <w:szCs w:val="19"/>
                <w:shd w:val="clear" w:color="auto" w:fill="FDFDFD"/>
              </w:rPr>
              <w:t xml:space="preserve">None </w:t>
            </w:r>
          </w:p>
        </w:tc>
        <w:tc>
          <w:tcPr>
            <w:tcW w:w="704" w:type="dxa"/>
            <w:vMerge/>
            <w:vAlign w:val="center"/>
          </w:tcPr>
          <w:p w14:paraId="4D2E9C99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703" w:type="dxa"/>
            <w:vMerge/>
            <w:vAlign w:val="center"/>
          </w:tcPr>
          <w:p w14:paraId="103A6E1B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844" w:type="dxa"/>
            <w:vMerge/>
            <w:vAlign w:val="center"/>
          </w:tcPr>
          <w:p w14:paraId="2C9EB117" w14:textId="77777777" w:rsidR="004331AF" w:rsidRPr="004D47A5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4331AF" w:rsidRPr="004D47A5" w14:paraId="66F8BFB3" w14:textId="77777777" w:rsidTr="00560147">
        <w:trPr>
          <w:trHeight w:val="320"/>
        </w:trPr>
        <w:tc>
          <w:tcPr>
            <w:tcW w:w="703" w:type="dxa"/>
            <w:vMerge w:val="restart"/>
          </w:tcPr>
          <w:p w14:paraId="19579E51" w14:textId="77777777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20.</w:t>
            </w:r>
          </w:p>
        </w:tc>
        <w:tc>
          <w:tcPr>
            <w:tcW w:w="8018" w:type="dxa"/>
            <w:gridSpan w:val="12"/>
            <w:tcBorders>
              <w:bottom w:val="single" w:sz="4" w:space="0" w:color="auto"/>
            </w:tcBorders>
          </w:tcPr>
          <w:p w14:paraId="516142AC" w14:textId="7043E916" w:rsidR="004331AF" w:rsidRPr="004D47A5" w:rsidRDefault="004331AF" w:rsidP="004331AF">
            <w:pPr>
              <w:jc w:val="both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___ </w:t>
            </w:r>
            <w:r w:rsidR="00524AD2"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related to the logical management of the distributed system built on top of the infrastructure</w:t>
            </w:r>
          </w:p>
        </w:tc>
        <w:tc>
          <w:tcPr>
            <w:tcW w:w="704" w:type="dxa"/>
            <w:vMerge w:val="restart"/>
            <w:vAlign w:val="center"/>
          </w:tcPr>
          <w:p w14:paraId="1B4791A2" w14:textId="3C71675B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CO1</w:t>
            </w:r>
          </w:p>
        </w:tc>
        <w:tc>
          <w:tcPr>
            <w:tcW w:w="703" w:type="dxa"/>
            <w:vMerge w:val="restart"/>
            <w:vAlign w:val="center"/>
          </w:tcPr>
          <w:p w14:paraId="23AAC2D4" w14:textId="2C1EA64E" w:rsidR="004331AF" w:rsidRPr="004D47A5" w:rsidRDefault="004331AF" w:rsidP="004331A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L2 </w:t>
            </w:r>
          </w:p>
        </w:tc>
        <w:tc>
          <w:tcPr>
            <w:tcW w:w="844" w:type="dxa"/>
            <w:vMerge w:val="restart"/>
            <w:tcBorders>
              <w:bottom w:val="nil"/>
            </w:tcBorders>
            <w:vAlign w:val="center"/>
          </w:tcPr>
          <w:p w14:paraId="690103B9" w14:textId="6641197C" w:rsidR="004331AF" w:rsidRPr="004D47A5" w:rsidRDefault="004331AF" w:rsidP="00560147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tr w:rsidR="00272143" w:rsidRPr="004D47A5" w14:paraId="0F4FD23E" w14:textId="77777777" w:rsidTr="004331AF">
        <w:trPr>
          <w:trHeight w:val="240"/>
        </w:trPr>
        <w:tc>
          <w:tcPr>
            <w:tcW w:w="703" w:type="dxa"/>
            <w:vMerge/>
          </w:tcPr>
          <w:p w14:paraId="6FDF1AA7" w14:textId="77777777" w:rsidR="00272143" w:rsidRPr="004D47A5" w:rsidRDefault="00272143" w:rsidP="004E7DEF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E76B2" w14:textId="22325873" w:rsidR="00272143" w:rsidRPr="004D47A5" w:rsidRDefault="00272143" w:rsidP="00B74B85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A)</w:t>
            </w:r>
            <w:r w:rsidR="0003346F"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</w:t>
            </w:r>
            <w:r w:rsidR="00524AD2" w:rsidRPr="004D47A5">
              <w:rPr>
                <w:rFonts w:ascii="Times New Roman" w:hAnsi="Times New Roman" w:cs="Times New Roman"/>
                <w:sz w:val="19"/>
                <w:szCs w:val="19"/>
                <w:shd w:val="clear" w:color="auto" w:fill="FDFDFD"/>
              </w:rPr>
              <w:t>Fabric Services</w:t>
            </w:r>
          </w:p>
        </w:tc>
        <w:tc>
          <w:tcPr>
            <w:tcW w:w="2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C7896" w14:textId="30C452A3" w:rsidR="00272143" w:rsidRPr="004D47A5" w:rsidRDefault="00272143" w:rsidP="00B74B85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B)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524AD2" w:rsidRPr="004D47A5">
              <w:rPr>
                <w:rFonts w:ascii="Times New Roman" w:hAnsi="Times New Roman" w:cs="Times New Roman"/>
                <w:sz w:val="19"/>
                <w:szCs w:val="19"/>
                <w:shd w:val="clear" w:color="auto" w:fill="FDFDFD"/>
              </w:rPr>
              <w:t>Foundation services</w:t>
            </w:r>
          </w:p>
        </w:tc>
        <w:tc>
          <w:tcPr>
            <w:tcW w:w="18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AD7E1" w14:textId="69C843F9" w:rsidR="00272143" w:rsidRPr="004D47A5" w:rsidRDefault="00272143" w:rsidP="004E7DEF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>(C)</w:t>
            </w:r>
            <w:r w:rsidRPr="004D47A5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 xml:space="preserve"> </w:t>
            </w:r>
            <w:r w:rsidR="00524AD2" w:rsidRPr="004D47A5">
              <w:rPr>
                <w:rFonts w:ascii="Times New Roman" w:hAnsi="Times New Roman" w:cs="Times New Roman"/>
                <w:sz w:val="19"/>
                <w:szCs w:val="19"/>
                <w:shd w:val="clear" w:color="auto" w:fill="FDFDFD"/>
              </w:rPr>
              <w:t xml:space="preserve">Application Services                         </w:t>
            </w:r>
            <w:r w:rsidR="00524AD2" w:rsidRPr="004D47A5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 xml:space="preserve">  </w:t>
            </w:r>
            <w:r w:rsidR="00524AD2"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        </w:t>
            </w:r>
            <w:r w:rsidRPr="004D47A5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 xml:space="preserve">   </w:t>
            </w: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        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6988DDC" w14:textId="77777777" w:rsidR="00272143" w:rsidRPr="004D47A5" w:rsidRDefault="00272143" w:rsidP="00B74B85">
            <w:pPr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4D47A5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(D) </w:t>
            </w:r>
            <w:r w:rsidRPr="004D47A5">
              <w:rPr>
                <w:rFonts w:ascii="Times New Roman" w:hAnsi="Times New Roman" w:cs="Times New Roman"/>
                <w:sz w:val="19"/>
                <w:szCs w:val="19"/>
              </w:rPr>
              <w:t>Convoy effect</w:t>
            </w:r>
          </w:p>
        </w:tc>
        <w:tc>
          <w:tcPr>
            <w:tcW w:w="704" w:type="dxa"/>
            <w:vMerge/>
            <w:vAlign w:val="center"/>
          </w:tcPr>
          <w:p w14:paraId="2586F077" w14:textId="77777777" w:rsidR="00272143" w:rsidRPr="004D47A5" w:rsidRDefault="00272143" w:rsidP="004E7DE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703" w:type="dxa"/>
            <w:vMerge/>
            <w:vAlign w:val="center"/>
          </w:tcPr>
          <w:p w14:paraId="44C3B9E8" w14:textId="77777777" w:rsidR="00272143" w:rsidRPr="004D47A5" w:rsidRDefault="00272143" w:rsidP="004E7DE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844" w:type="dxa"/>
            <w:vMerge/>
            <w:vAlign w:val="center"/>
          </w:tcPr>
          <w:p w14:paraId="23BFC75C" w14:textId="77777777" w:rsidR="00272143" w:rsidRPr="004D47A5" w:rsidRDefault="00272143" w:rsidP="004E7DEF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</w:tr>
      <w:bookmarkEnd w:id="0"/>
    </w:tbl>
    <w:p w14:paraId="04414262" w14:textId="77777777" w:rsidR="006375FF" w:rsidRPr="004D47A5" w:rsidRDefault="006375FF" w:rsidP="00A37A52">
      <w:pPr>
        <w:rPr>
          <w:rFonts w:ascii="Times New Roman" w:hAnsi="Times New Roman" w:cs="Times New Roman"/>
          <w:sz w:val="19"/>
          <w:szCs w:val="19"/>
        </w:rPr>
      </w:pPr>
    </w:p>
    <w:sectPr w:rsidR="006375FF" w:rsidRPr="004D47A5" w:rsidSect="004C77FB">
      <w:pgSz w:w="11906" w:h="16838" w:code="9"/>
      <w:pgMar w:top="284" w:right="873" w:bottom="23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MTM0MrewNAcyjZR0lIJTi4sz8/NACgxrATgnJBksAAAA"/>
  </w:docVars>
  <w:rsids>
    <w:rsidRoot w:val="00E35AF9"/>
    <w:rsid w:val="0003346F"/>
    <w:rsid w:val="000443F6"/>
    <w:rsid w:val="00064BFF"/>
    <w:rsid w:val="000770D0"/>
    <w:rsid w:val="00086266"/>
    <w:rsid w:val="000A5B52"/>
    <w:rsid w:val="000C0511"/>
    <w:rsid w:val="000D607C"/>
    <w:rsid w:val="000E53E1"/>
    <w:rsid w:val="000E542A"/>
    <w:rsid w:val="000F1F24"/>
    <w:rsid w:val="000F2326"/>
    <w:rsid w:val="000F2E11"/>
    <w:rsid w:val="0010157D"/>
    <w:rsid w:val="00113F90"/>
    <w:rsid w:val="0011623E"/>
    <w:rsid w:val="00121673"/>
    <w:rsid w:val="00123C3A"/>
    <w:rsid w:val="00126AB8"/>
    <w:rsid w:val="00144B74"/>
    <w:rsid w:val="0014556D"/>
    <w:rsid w:val="00150F9E"/>
    <w:rsid w:val="00152304"/>
    <w:rsid w:val="001705AB"/>
    <w:rsid w:val="00195000"/>
    <w:rsid w:val="001A16E4"/>
    <w:rsid w:val="001A3F11"/>
    <w:rsid w:val="001B7C05"/>
    <w:rsid w:val="001C1B8F"/>
    <w:rsid w:val="001C2136"/>
    <w:rsid w:val="001C3C14"/>
    <w:rsid w:val="001E6D14"/>
    <w:rsid w:val="001E6D20"/>
    <w:rsid w:val="0020206C"/>
    <w:rsid w:val="0020320C"/>
    <w:rsid w:val="002212F4"/>
    <w:rsid w:val="00241B5F"/>
    <w:rsid w:val="00262739"/>
    <w:rsid w:val="00263652"/>
    <w:rsid w:val="00272143"/>
    <w:rsid w:val="002765D1"/>
    <w:rsid w:val="00292C36"/>
    <w:rsid w:val="002A2C55"/>
    <w:rsid w:val="002A3662"/>
    <w:rsid w:val="002B0752"/>
    <w:rsid w:val="002E4820"/>
    <w:rsid w:val="002F3B6B"/>
    <w:rsid w:val="002F55A9"/>
    <w:rsid w:val="00301803"/>
    <w:rsid w:val="00305097"/>
    <w:rsid w:val="00310BF3"/>
    <w:rsid w:val="00311333"/>
    <w:rsid w:val="003151DF"/>
    <w:rsid w:val="00322F69"/>
    <w:rsid w:val="00341D4A"/>
    <w:rsid w:val="00352227"/>
    <w:rsid w:val="0036057F"/>
    <w:rsid w:val="003630FD"/>
    <w:rsid w:val="003636AA"/>
    <w:rsid w:val="003663EE"/>
    <w:rsid w:val="0037054B"/>
    <w:rsid w:val="00374299"/>
    <w:rsid w:val="0037601E"/>
    <w:rsid w:val="00387176"/>
    <w:rsid w:val="00394764"/>
    <w:rsid w:val="003A0903"/>
    <w:rsid w:val="003B06C8"/>
    <w:rsid w:val="003C5B5D"/>
    <w:rsid w:val="003E0C52"/>
    <w:rsid w:val="003E2F83"/>
    <w:rsid w:val="003E50FB"/>
    <w:rsid w:val="003E5470"/>
    <w:rsid w:val="003F6474"/>
    <w:rsid w:val="003F6B42"/>
    <w:rsid w:val="00404B31"/>
    <w:rsid w:val="0040668E"/>
    <w:rsid w:val="004158C0"/>
    <w:rsid w:val="004331AF"/>
    <w:rsid w:val="00455E99"/>
    <w:rsid w:val="00470ED4"/>
    <w:rsid w:val="004845AC"/>
    <w:rsid w:val="00494C03"/>
    <w:rsid w:val="004A0EBB"/>
    <w:rsid w:val="004A52DB"/>
    <w:rsid w:val="004C3092"/>
    <w:rsid w:val="004C575A"/>
    <w:rsid w:val="004C77FB"/>
    <w:rsid w:val="004D2902"/>
    <w:rsid w:val="004D47A5"/>
    <w:rsid w:val="004E7DEF"/>
    <w:rsid w:val="0051079F"/>
    <w:rsid w:val="005138B3"/>
    <w:rsid w:val="0051605E"/>
    <w:rsid w:val="00524AD2"/>
    <w:rsid w:val="00536BF7"/>
    <w:rsid w:val="0054273D"/>
    <w:rsid w:val="00554644"/>
    <w:rsid w:val="00557A84"/>
    <w:rsid w:val="0056006C"/>
    <w:rsid w:val="00560147"/>
    <w:rsid w:val="0056494F"/>
    <w:rsid w:val="0056774C"/>
    <w:rsid w:val="0057114E"/>
    <w:rsid w:val="005773E2"/>
    <w:rsid w:val="00590197"/>
    <w:rsid w:val="005A4C89"/>
    <w:rsid w:val="005B14C3"/>
    <w:rsid w:val="005B71C9"/>
    <w:rsid w:val="005E1228"/>
    <w:rsid w:val="005E2F51"/>
    <w:rsid w:val="005E7BD0"/>
    <w:rsid w:val="00604A54"/>
    <w:rsid w:val="006100CD"/>
    <w:rsid w:val="00612850"/>
    <w:rsid w:val="00623BB1"/>
    <w:rsid w:val="00625C9D"/>
    <w:rsid w:val="0062612A"/>
    <w:rsid w:val="00630201"/>
    <w:rsid w:val="00631622"/>
    <w:rsid w:val="006375FF"/>
    <w:rsid w:val="00653ADD"/>
    <w:rsid w:val="00683AF9"/>
    <w:rsid w:val="006842CB"/>
    <w:rsid w:val="0069014B"/>
    <w:rsid w:val="006936BD"/>
    <w:rsid w:val="006976DD"/>
    <w:rsid w:val="006A7D73"/>
    <w:rsid w:val="006C70F5"/>
    <w:rsid w:val="006D5DAD"/>
    <w:rsid w:val="006D66BB"/>
    <w:rsid w:val="006E2E3D"/>
    <w:rsid w:val="006F06E6"/>
    <w:rsid w:val="006F4798"/>
    <w:rsid w:val="007010DC"/>
    <w:rsid w:val="00722C12"/>
    <w:rsid w:val="00727C1B"/>
    <w:rsid w:val="00731F56"/>
    <w:rsid w:val="00745F11"/>
    <w:rsid w:val="00750DB9"/>
    <w:rsid w:val="0076172D"/>
    <w:rsid w:val="007747CD"/>
    <w:rsid w:val="00784372"/>
    <w:rsid w:val="00790905"/>
    <w:rsid w:val="00792E63"/>
    <w:rsid w:val="00795B06"/>
    <w:rsid w:val="007966EA"/>
    <w:rsid w:val="00796E7C"/>
    <w:rsid w:val="007B2E26"/>
    <w:rsid w:val="007D19E6"/>
    <w:rsid w:val="007F1F29"/>
    <w:rsid w:val="00800DB2"/>
    <w:rsid w:val="008058C2"/>
    <w:rsid w:val="00805B6F"/>
    <w:rsid w:val="00817388"/>
    <w:rsid w:val="00822AD6"/>
    <w:rsid w:val="00823BD9"/>
    <w:rsid w:val="008415B6"/>
    <w:rsid w:val="008522A9"/>
    <w:rsid w:val="00873FE6"/>
    <w:rsid w:val="008771B1"/>
    <w:rsid w:val="00880CA6"/>
    <w:rsid w:val="0088569C"/>
    <w:rsid w:val="00890851"/>
    <w:rsid w:val="00891ACA"/>
    <w:rsid w:val="008968FF"/>
    <w:rsid w:val="008A492C"/>
    <w:rsid w:val="008A5321"/>
    <w:rsid w:val="008D2BAE"/>
    <w:rsid w:val="008F0948"/>
    <w:rsid w:val="009020AA"/>
    <w:rsid w:val="00914424"/>
    <w:rsid w:val="00936A62"/>
    <w:rsid w:val="009402A9"/>
    <w:rsid w:val="00940E90"/>
    <w:rsid w:val="00944303"/>
    <w:rsid w:val="00946860"/>
    <w:rsid w:val="00946A5D"/>
    <w:rsid w:val="00950A23"/>
    <w:rsid w:val="00956F2C"/>
    <w:rsid w:val="009647D5"/>
    <w:rsid w:val="0096654C"/>
    <w:rsid w:val="00983D73"/>
    <w:rsid w:val="009845B6"/>
    <w:rsid w:val="009C3F80"/>
    <w:rsid w:val="009C4030"/>
    <w:rsid w:val="009C613E"/>
    <w:rsid w:val="009D0621"/>
    <w:rsid w:val="00A151F6"/>
    <w:rsid w:val="00A16BDA"/>
    <w:rsid w:val="00A37A52"/>
    <w:rsid w:val="00A54E88"/>
    <w:rsid w:val="00A61139"/>
    <w:rsid w:val="00A61DF6"/>
    <w:rsid w:val="00A66570"/>
    <w:rsid w:val="00A71ABD"/>
    <w:rsid w:val="00A73957"/>
    <w:rsid w:val="00A74777"/>
    <w:rsid w:val="00A825B8"/>
    <w:rsid w:val="00A82B65"/>
    <w:rsid w:val="00A8739B"/>
    <w:rsid w:val="00A9067D"/>
    <w:rsid w:val="00A9176E"/>
    <w:rsid w:val="00A934F7"/>
    <w:rsid w:val="00A9440B"/>
    <w:rsid w:val="00AA0192"/>
    <w:rsid w:val="00AA2C80"/>
    <w:rsid w:val="00AB2696"/>
    <w:rsid w:val="00AD4502"/>
    <w:rsid w:val="00B00E01"/>
    <w:rsid w:val="00B05B69"/>
    <w:rsid w:val="00B13F0C"/>
    <w:rsid w:val="00B13F6C"/>
    <w:rsid w:val="00B23766"/>
    <w:rsid w:val="00B33BB0"/>
    <w:rsid w:val="00B43ED0"/>
    <w:rsid w:val="00B44372"/>
    <w:rsid w:val="00B47209"/>
    <w:rsid w:val="00B52F16"/>
    <w:rsid w:val="00B74B85"/>
    <w:rsid w:val="00BC0FA2"/>
    <w:rsid w:val="00BC112F"/>
    <w:rsid w:val="00BC739F"/>
    <w:rsid w:val="00BD4401"/>
    <w:rsid w:val="00BF700C"/>
    <w:rsid w:val="00C0079A"/>
    <w:rsid w:val="00C17307"/>
    <w:rsid w:val="00C4053C"/>
    <w:rsid w:val="00C41DEF"/>
    <w:rsid w:val="00C42AA7"/>
    <w:rsid w:val="00C67A71"/>
    <w:rsid w:val="00C7195C"/>
    <w:rsid w:val="00C81BAD"/>
    <w:rsid w:val="00C95A10"/>
    <w:rsid w:val="00CB5C5E"/>
    <w:rsid w:val="00CD5977"/>
    <w:rsid w:val="00CE465F"/>
    <w:rsid w:val="00CF27EB"/>
    <w:rsid w:val="00CF38F6"/>
    <w:rsid w:val="00D020BC"/>
    <w:rsid w:val="00D217B1"/>
    <w:rsid w:val="00D25F94"/>
    <w:rsid w:val="00D308C6"/>
    <w:rsid w:val="00D54BFD"/>
    <w:rsid w:val="00D70C94"/>
    <w:rsid w:val="00D80821"/>
    <w:rsid w:val="00D82E6A"/>
    <w:rsid w:val="00D842C2"/>
    <w:rsid w:val="00D94456"/>
    <w:rsid w:val="00D94B1E"/>
    <w:rsid w:val="00DC2E77"/>
    <w:rsid w:val="00DD7BB2"/>
    <w:rsid w:val="00DE0176"/>
    <w:rsid w:val="00DF5C90"/>
    <w:rsid w:val="00DF63B9"/>
    <w:rsid w:val="00E13FCD"/>
    <w:rsid w:val="00E1646D"/>
    <w:rsid w:val="00E20C2C"/>
    <w:rsid w:val="00E27114"/>
    <w:rsid w:val="00E35AF9"/>
    <w:rsid w:val="00E7260F"/>
    <w:rsid w:val="00EA2AE4"/>
    <w:rsid w:val="00EB0F4A"/>
    <w:rsid w:val="00EC500A"/>
    <w:rsid w:val="00EF20BC"/>
    <w:rsid w:val="00EF3932"/>
    <w:rsid w:val="00F07D45"/>
    <w:rsid w:val="00F112BF"/>
    <w:rsid w:val="00F164A9"/>
    <w:rsid w:val="00F55203"/>
    <w:rsid w:val="00F64B6F"/>
    <w:rsid w:val="00F83AE3"/>
    <w:rsid w:val="00F94E2B"/>
    <w:rsid w:val="00FA0D5B"/>
    <w:rsid w:val="00FA43CC"/>
    <w:rsid w:val="00FA4407"/>
    <w:rsid w:val="00FB0BAF"/>
    <w:rsid w:val="00FB4DDC"/>
    <w:rsid w:val="00FB5817"/>
    <w:rsid w:val="00FE7788"/>
    <w:rsid w:val="00FF44EC"/>
    <w:rsid w:val="00FF5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D0F13"/>
  <w15:docId w15:val="{75F72353-89C7-4998-B24A-22012F72F6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75FF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5A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54644"/>
    <w:pPr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47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477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71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603</Words>
  <Characters>343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 Sri Ram</dc:creator>
  <cp:lastModifiedBy>Kote swara rao</cp:lastModifiedBy>
  <cp:revision>35</cp:revision>
  <cp:lastPrinted>2022-04-25T08:12:00Z</cp:lastPrinted>
  <dcterms:created xsi:type="dcterms:W3CDTF">2024-02-23T06:23:00Z</dcterms:created>
  <dcterms:modified xsi:type="dcterms:W3CDTF">2024-07-26T10:24:00Z</dcterms:modified>
</cp:coreProperties>
</file>